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CAEEE1" w14:textId="35D732D7" w:rsidR="008E0788" w:rsidRPr="00B25B5E" w:rsidRDefault="00B25B5E" w:rsidP="00B25B5E">
      <w:pPr>
        <w:pStyle w:val="Title"/>
        <w:ind w:left="720"/>
        <w:rPr>
          <w:rFonts w:ascii="Times New Roman" w:hAnsi="Times New Roman"/>
          <w:b/>
          <w:sz w:val="44"/>
        </w:rPr>
      </w:pPr>
      <w:r w:rsidRPr="00B25B5E">
        <w:rPr>
          <w:noProof/>
          <w:sz w:val="40"/>
        </w:rPr>
        <w:drawing>
          <wp:anchor distT="0" distB="0" distL="114300" distR="114300" simplePos="0" relativeHeight="251658240" behindDoc="0" locked="0" layoutInCell="1" allowOverlap="1" wp14:anchorId="5844327C" wp14:editId="251B556C">
            <wp:simplePos x="0" y="0"/>
            <wp:positionH relativeFrom="column">
              <wp:posOffset>-161925</wp:posOffset>
            </wp:positionH>
            <wp:positionV relativeFrom="paragraph">
              <wp:posOffset>7620</wp:posOffset>
            </wp:positionV>
            <wp:extent cx="962025" cy="93472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3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0788" w:rsidRPr="00B25B5E">
        <w:rPr>
          <w:rFonts w:ascii="Times New Roman" w:hAnsi="Times New Roman"/>
          <w:b/>
          <w:sz w:val="46"/>
        </w:rPr>
        <w:t xml:space="preserve">COMSATS </w:t>
      </w:r>
      <w:r w:rsidR="00727E8D" w:rsidRPr="00B25B5E">
        <w:rPr>
          <w:rFonts w:ascii="Times New Roman" w:hAnsi="Times New Roman"/>
          <w:b/>
          <w:sz w:val="46"/>
        </w:rPr>
        <w:t>University Islamabad</w:t>
      </w:r>
    </w:p>
    <w:p w14:paraId="257DBB5E" w14:textId="77777777" w:rsidR="008E0788" w:rsidRPr="00F707F1" w:rsidRDefault="008E0788" w:rsidP="00B25B5E">
      <w:pPr>
        <w:pStyle w:val="Subtitle"/>
        <w:ind w:left="720"/>
        <w:jc w:val="left"/>
        <w:rPr>
          <w:rFonts w:ascii="Times New Roman" w:hAnsi="Times New Roman"/>
          <w:bCs/>
          <w:sz w:val="16"/>
          <w:szCs w:val="16"/>
        </w:rPr>
      </w:pPr>
    </w:p>
    <w:p w14:paraId="6389C908" w14:textId="2713DD80" w:rsidR="008E0788" w:rsidRPr="00727E8D" w:rsidRDefault="00B13DB2" w:rsidP="00B25B5E">
      <w:pPr>
        <w:pStyle w:val="Subtitle"/>
        <w:rPr>
          <w:rFonts w:ascii="Times New Roman" w:hAnsi="Times New Roman"/>
          <w:b/>
          <w:u w:val="single"/>
        </w:rPr>
      </w:pPr>
      <w:r w:rsidRPr="00727E8D">
        <w:rPr>
          <w:rFonts w:ascii="Times New Roman" w:hAnsi="Times New Roman"/>
          <w:b/>
          <w:u w:val="single"/>
        </w:rPr>
        <w:t>Department</w:t>
      </w:r>
      <w:r w:rsidR="00AC60E0" w:rsidRPr="00727E8D">
        <w:rPr>
          <w:rFonts w:ascii="Times New Roman" w:hAnsi="Times New Roman"/>
          <w:b/>
          <w:u w:val="single"/>
        </w:rPr>
        <w:t xml:space="preserve"> of </w:t>
      </w:r>
      <w:r w:rsidR="00727E8D" w:rsidRPr="00727E8D">
        <w:rPr>
          <w:rFonts w:ascii="Times New Roman" w:hAnsi="Times New Roman"/>
          <w:b/>
          <w:u w:val="single"/>
        </w:rPr>
        <w:t>Management Sciences</w:t>
      </w:r>
    </w:p>
    <w:p w14:paraId="5FE1388D" w14:textId="77777777" w:rsidR="000260F0" w:rsidRPr="00F707F1" w:rsidRDefault="000260F0" w:rsidP="00B25B5E">
      <w:pPr>
        <w:ind w:left="907" w:hanging="907"/>
        <w:jc w:val="both"/>
        <w:rPr>
          <w:sz w:val="22"/>
        </w:rPr>
      </w:pPr>
    </w:p>
    <w:p w14:paraId="5E437321" w14:textId="6C82676E" w:rsidR="00ED2D74" w:rsidRPr="00D63803" w:rsidRDefault="00727E8D" w:rsidP="00B25B5E">
      <w:pPr>
        <w:spacing w:line="360" w:lineRule="auto"/>
        <w:jc w:val="center"/>
        <w:rPr>
          <w:b/>
          <w:noProof/>
          <w:sz w:val="32"/>
          <w:u w:val="single"/>
        </w:rPr>
      </w:pPr>
      <w:r w:rsidRPr="00D63803">
        <w:rPr>
          <w:b/>
          <w:noProof/>
          <w:sz w:val="32"/>
          <w:u w:val="single"/>
        </w:rPr>
        <w:t>ROADMAP FOR PHD CANDIDACY</w:t>
      </w:r>
    </w:p>
    <w:p w14:paraId="5CA4A722" w14:textId="143C631B" w:rsidR="00F30511" w:rsidRDefault="00727E8D" w:rsidP="004175A4">
      <w:pPr>
        <w:pStyle w:val="ListParagraph"/>
        <w:numPr>
          <w:ilvl w:val="0"/>
          <w:numId w:val="2"/>
        </w:numPr>
        <w:spacing w:after="120" w:line="360" w:lineRule="auto"/>
        <w:rPr>
          <w:b/>
          <w:noProof/>
          <w:sz w:val="32"/>
          <w:u w:val="single"/>
        </w:rPr>
      </w:pPr>
      <w:r w:rsidRPr="000512B0">
        <w:rPr>
          <w:b/>
          <w:noProof/>
          <w:sz w:val="32"/>
          <w:u w:val="single"/>
        </w:rPr>
        <w:t>Personal Details</w:t>
      </w:r>
    </w:p>
    <w:tbl>
      <w:tblPr>
        <w:tblStyle w:val="TableGrid"/>
        <w:tblW w:w="0" w:type="auto"/>
        <w:tblInd w:w="47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80"/>
        <w:gridCol w:w="5095"/>
      </w:tblGrid>
      <w:tr w:rsidR="00634A90" w:rsidRPr="00F707F1" w14:paraId="7474EFF9" w14:textId="77777777" w:rsidTr="000512B0">
        <w:trPr>
          <w:trHeight w:hRule="exact" w:val="432"/>
        </w:trPr>
        <w:tc>
          <w:tcPr>
            <w:tcW w:w="3780" w:type="dxa"/>
            <w:vAlign w:val="center"/>
          </w:tcPr>
          <w:p w14:paraId="228776C7" w14:textId="77777777" w:rsidR="00634A90" w:rsidRPr="00F707F1" w:rsidRDefault="00634A90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</w:pPr>
            <w:r w:rsidRPr="00F707F1">
              <w:t>Student Name:</w:t>
            </w:r>
          </w:p>
        </w:tc>
        <w:tc>
          <w:tcPr>
            <w:tcW w:w="5095" w:type="dxa"/>
            <w:vAlign w:val="center"/>
          </w:tcPr>
          <w:p w14:paraId="41E4754D" w14:textId="17E3C53D" w:rsidR="00634A90" w:rsidRPr="00B25B5E" w:rsidRDefault="00406F46" w:rsidP="00634A90">
            <w:pPr>
              <w:spacing w:after="120" w:line="360" w:lineRule="auto"/>
            </w:pPr>
            <w:r w:rsidRPr="00B25B5E">
              <w:t>AAMER WAHEED</w:t>
            </w:r>
          </w:p>
        </w:tc>
      </w:tr>
      <w:tr w:rsidR="00634A90" w:rsidRPr="00F707F1" w14:paraId="3215C1BF" w14:textId="77777777" w:rsidTr="000512B0">
        <w:trPr>
          <w:trHeight w:hRule="exact" w:val="432"/>
        </w:trPr>
        <w:tc>
          <w:tcPr>
            <w:tcW w:w="3780" w:type="dxa"/>
            <w:vAlign w:val="center"/>
          </w:tcPr>
          <w:p w14:paraId="45271DF7" w14:textId="77777777" w:rsidR="00634A90" w:rsidRPr="00F707F1" w:rsidRDefault="00634A90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</w:pPr>
            <w:r w:rsidRPr="00F707F1">
              <w:t>Registration #:</w:t>
            </w:r>
          </w:p>
        </w:tc>
        <w:tc>
          <w:tcPr>
            <w:tcW w:w="5095" w:type="dxa"/>
            <w:vAlign w:val="center"/>
          </w:tcPr>
          <w:p w14:paraId="08B565F9" w14:textId="181260B2" w:rsidR="00634A90" w:rsidRPr="00B25B5E" w:rsidRDefault="00406F46" w:rsidP="00634A90">
            <w:pPr>
              <w:spacing w:after="120" w:line="360" w:lineRule="auto"/>
            </w:pPr>
            <w:r w:rsidRPr="00B25B5E">
              <w:t>CIIT/SP12-PMS-005/ISB</w:t>
            </w:r>
          </w:p>
        </w:tc>
      </w:tr>
      <w:tr w:rsidR="00634A90" w:rsidRPr="00F707F1" w14:paraId="4EEB0EF1" w14:textId="77777777" w:rsidTr="000512B0">
        <w:trPr>
          <w:trHeight w:hRule="exact" w:val="432"/>
        </w:trPr>
        <w:tc>
          <w:tcPr>
            <w:tcW w:w="3780" w:type="dxa"/>
            <w:vAlign w:val="center"/>
          </w:tcPr>
          <w:p w14:paraId="07B69063" w14:textId="77777777" w:rsidR="00634A90" w:rsidRPr="00F707F1" w:rsidRDefault="00634A90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</w:pPr>
            <w:r w:rsidRPr="00F707F1">
              <w:rPr>
                <w:bCs/>
              </w:rPr>
              <w:t xml:space="preserve">First </w:t>
            </w:r>
            <w:r w:rsidR="00C86CDE" w:rsidRPr="00F707F1">
              <w:rPr>
                <w:bCs/>
              </w:rPr>
              <w:t>Registration</w:t>
            </w:r>
            <w:r w:rsidRPr="00F707F1">
              <w:rPr>
                <w:bCs/>
              </w:rPr>
              <w:t xml:space="preserve"> Date</w:t>
            </w:r>
          </w:p>
        </w:tc>
        <w:tc>
          <w:tcPr>
            <w:tcW w:w="5095" w:type="dxa"/>
            <w:vAlign w:val="center"/>
          </w:tcPr>
          <w:p w14:paraId="01CDCAD5" w14:textId="1C787C2C" w:rsidR="00634A90" w:rsidRPr="00B25B5E" w:rsidRDefault="00406F46" w:rsidP="00634A90">
            <w:pPr>
              <w:spacing w:after="120" w:line="360" w:lineRule="auto"/>
            </w:pPr>
            <w:r w:rsidRPr="00B25B5E">
              <w:rPr>
                <w:bCs/>
              </w:rPr>
              <w:t>Monday 31 January, 2012 (Spring 2012)</w:t>
            </w:r>
          </w:p>
        </w:tc>
      </w:tr>
      <w:tr w:rsidR="00634A90" w:rsidRPr="00F707F1" w14:paraId="616DB64B" w14:textId="77777777" w:rsidTr="000512B0">
        <w:trPr>
          <w:trHeight w:hRule="exact" w:val="432"/>
        </w:trPr>
        <w:tc>
          <w:tcPr>
            <w:tcW w:w="3780" w:type="dxa"/>
            <w:vAlign w:val="center"/>
          </w:tcPr>
          <w:p w14:paraId="2AA90AEC" w14:textId="77777777" w:rsidR="00634A90" w:rsidRPr="00F707F1" w:rsidRDefault="00634A90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  <w:rPr>
                <w:bCs/>
              </w:rPr>
            </w:pPr>
            <w:r w:rsidRPr="00F707F1">
              <w:t>Discipline/Subject</w:t>
            </w:r>
          </w:p>
        </w:tc>
        <w:tc>
          <w:tcPr>
            <w:tcW w:w="5095" w:type="dxa"/>
            <w:vAlign w:val="center"/>
          </w:tcPr>
          <w:p w14:paraId="3214C246" w14:textId="24E86CC2" w:rsidR="00634A90" w:rsidRPr="00B25B5E" w:rsidRDefault="00406F46" w:rsidP="00634A90">
            <w:pPr>
              <w:spacing w:after="120" w:line="360" w:lineRule="auto"/>
            </w:pPr>
            <w:r w:rsidRPr="00B25B5E">
              <w:t>Management</w:t>
            </w:r>
            <w:r w:rsidR="00E46D3E">
              <w:t xml:space="preserve"> </w:t>
            </w:r>
          </w:p>
        </w:tc>
      </w:tr>
      <w:tr w:rsidR="004C46BC" w:rsidRPr="00F707F1" w14:paraId="1D5E70F4" w14:textId="77777777" w:rsidTr="000512B0">
        <w:trPr>
          <w:trHeight w:hRule="exact" w:val="432"/>
        </w:trPr>
        <w:tc>
          <w:tcPr>
            <w:tcW w:w="3780" w:type="dxa"/>
            <w:vAlign w:val="center"/>
          </w:tcPr>
          <w:p w14:paraId="48F7444C" w14:textId="77777777" w:rsidR="004C46BC" w:rsidRPr="00F707F1" w:rsidRDefault="004C46BC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</w:pPr>
            <w:r>
              <w:t>Funding</w:t>
            </w:r>
          </w:p>
        </w:tc>
        <w:tc>
          <w:tcPr>
            <w:tcW w:w="5095" w:type="dxa"/>
            <w:vAlign w:val="center"/>
          </w:tcPr>
          <w:p w14:paraId="5103E469" w14:textId="55405882" w:rsidR="004C46BC" w:rsidRPr="00B25B5E" w:rsidRDefault="00406F46" w:rsidP="00634A90">
            <w:pPr>
              <w:spacing w:after="120" w:line="360" w:lineRule="auto"/>
            </w:pPr>
            <w:r w:rsidRPr="00B25B5E">
              <w:t>Self</w:t>
            </w:r>
          </w:p>
        </w:tc>
      </w:tr>
      <w:tr w:rsidR="000A293E" w:rsidRPr="00F707F1" w14:paraId="5790E105" w14:textId="77777777" w:rsidTr="000512B0">
        <w:trPr>
          <w:trHeight w:hRule="exact" w:val="432"/>
        </w:trPr>
        <w:tc>
          <w:tcPr>
            <w:tcW w:w="3780" w:type="dxa"/>
            <w:vAlign w:val="center"/>
          </w:tcPr>
          <w:p w14:paraId="0AAC0529" w14:textId="5DB27C4C" w:rsidR="000A293E" w:rsidRDefault="000A293E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</w:pPr>
            <w:r>
              <w:t>Email</w:t>
            </w:r>
          </w:p>
        </w:tc>
        <w:tc>
          <w:tcPr>
            <w:tcW w:w="5095" w:type="dxa"/>
            <w:vAlign w:val="center"/>
          </w:tcPr>
          <w:p w14:paraId="044EA15B" w14:textId="209059BB" w:rsidR="000A293E" w:rsidRPr="00B25B5E" w:rsidRDefault="00406F46" w:rsidP="00634A90">
            <w:pPr>
              <w:spacing w:after="120" w:line="360" w:lineRule="auto"/>
            </w:pPr>
            <w:r w:rsidRPr="00B25B5E">
              <w:t>awaheed@comsats.edu.pk</w:t>
            </w:r>
          </w:p>
        </w:tc>
      </w:tr>
      <w:tr w:rsidR="000A293E" w:rsidRPr="00F707F1" w14:paraId="4CE4FB3C" w14:textId="77777777" w:rsidTr="000512B0">
        <w:trPr>
          <w:trHeight w:hRule="exact" w:val="432"/>
        </w:trPr>
        <w:tc>
          <w:tcPr>
            <w:tcW w:w="3780" w:type="dxa"/>
            <w:vAlign w:val="center"/>
          </w:tcPr>
          <w:p w14:paraId="4BADD5EB" w14:textId="7A48B3E0" w:rsidR="000A293E" w:rsidRPr="00406F46" w:rsidRDefault="000A293E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</w:pPr>
            <w:r w:rsidRPr="00406F46">
              <w:t>Telephone/Cell no</w:t>
            </w:r>
          </w:p>
        </w:tc>
        <w:tc>
          <w:tcPr>
            <w:tcW w:w="5095" w:type="dxa"/>
            <w:vAlign w:val="center"/>
          </w:tcPr>
          <w:p w14:paraId="66F48025" w14:textId="6F9225C5" w:rsidR="000A293E" w:rsidRPr="00B25B5E" w:rsidRDefault="00406F46" w:rsidP="00D52D7B">
            <w:pPr>
              <w:spacing w:after="120" w:line="360" w:lineRule="auto"/>
            </w:pPr>
            <w:r w:rsidRPr="00B25B5E">
              <w:t>+92-3</w:t>
            </w:r>
            <w:r w:rsidR="00D52D7B">
              <w:t>00</w:t>
            </w:r>
            <w:r w:rsidRPr="00B25B5E">
              <w:t>-</w:t>
            </w:r>
            <w:r w:rsidR="00D52D7B">
              <w:t>9785299</w:t>
            </w:r>
          </w:p>
        </w:tc>
      </w:tr>
      <w:tr w:rsidR="00634A90" w:rsidRPr="00F707F1" w14:paraId="093F5062" w14:textId="77777777" w:rsidTr="000512B0">
        <w:trPr>
          <w:trHeight w:hRule="exact" w:val="432"/>
        </w:trPr>
        <w:tc>
          <w:tcPr>
            <w:tcW w:w="3780" w:type="dxa"/>
            <w:vAlign w:val="center"/>
          </w:tcPr>
          <w:p w14:paraId="4B200E31" w14:textId="77777777" w:rsidR="00634A90" w:rsidRPr="00F707F1" w:rsidRDefault="00634A90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</w:pPr>
            <w:r w:rsidRPr="00F707F1">
              <w:t>Supervisor Name</w:t>
            </w:r>
          </w:p>
        </w:tc>
        <w:tc>
          <w:tcPr>
            <w:tcW w:w="5095" w:type="dxa"/>
            <w:vAlign w:val="center"/>
          </w:tcPr>
          <w:p w14:paraId="27CD4791" w14:textId="113183BF" w:rsidR="00634A90" w:rsidRPr="00B25B5E" w:rsidRDefault="00406F46" w:rsidP="00634A90">
            <w:pPr>
              <w:spacing w:after="120" w:line="360" w:lineRule="auto"/>
              <w:rPr>
                <w:u w:val="single"/>
              </w:rPr>
            </w:pPr>
            <w:r w:rsidRPr="00B25B5E">
              <w:rPr>
                <w:u w:val="single"/>
              </w:rPr>
              <w:t>Prof. Dr. Qaisar Abbas</w:t>
            </w:r>
          </w:p>
        </w:tc>
      </w:tr>
      <w:tr w:rsidR="00A22537" w:rsidRPr="00F707F1" w14:paraId="569DF038" w14:textId="77777777" w:rsidTr="000512B0">
        <w:trPr>
          <w:trHeight w:hRule="exact" w:val="1423"/>
        </w:trPr>
        <w:tc>
          <w:tcPr>
            <w:tcW w:w="3780" w:type="dxa"/>
            <w:vAlign w:val="center"/>
          </w:tcPr>
          <w:p w14:paraId="5CFB76BF" w14:textId="77777777" w:rsidR="00A22537" w:rsidRPr="00F707F1" w:rsidRDefault="0081568C" w:rsidP="004175A4">
            <w:pPr>
              <w:pStyle w:val="ListParagraph"/>
              <w:numPr>
                <w:ilvl w:val="0"/>
                <w:numId w:val="1"/>
              </w:numPr>
              <w:spacing w:after="120" w:line="360" w:lineRule="auto"/>
            </w:pPr>
            <w:r>
              <w:t>Supervisory Committee</w:t>
            </w:r>
          </w:p>
        </w:tc>
        <w:tc>
          <w:tcPr>
            <w:tcW w:w="5095" w:type="dxa"/>
            <w:vAlign w:val="center"/>
          </w:tcPr>
          <w:p w14:paraId="3397F733" w14:textId="77777777" w:rsidR="000A293E" w:rsidRPr="00B25B5E" w:rsidRDefault="00406F46" w:rsidP="006B3462">
            <w:r w:rsidRPr="00B25B5E">
              <w:t>Prof. Dr. Qaisar Abbas</w:t>
            </w:r>
          </w:p>
          <w:p w14:paraId="799BF4EE" w14:textId="77777777" w:rsidR="00406F46" w:rsidRPr="00B25B5E" w:rsidRDefault="00406F46" w:rsidP="006B3462">
            <w:r w:rsidRPr="00B25B5E">
              <w:t>Dr. Aneel Salman</w:t>
            </w:r>
          </w:p>
          <w:p w14:paraId="3607719A" w14:textId="190E4807" w:rsidR="00406F46" w:rsidRPr="00B25B5E" w:rsidRDefault="00406F46" w:rsidP="006B3462">
            <w:r w:rsidRPr="00B25B5E">
              <w:t>Dr. Muhammad Majid Khan</w:t>
            </w:r>
          </w:p>
        </w:tc>
      </w:tr>
    </w:tbl>
    <w:p w14:paraId="069EF516" w14:textId="1B2D13CD" w:rsidR="00B316A2" w:rsidRDefault="00B316A2" w:rsidP="00634A90">
      <w:pPr>
        <w:spacing w:after="120" w:line="360" w:lineRule="auto"/>
        <w:ind w:left="360"/>
        <w:rPr>
          <w:sz w:val="12"/>
        </w:rPr>
      </w:pPr>
    </w:p>
    <w:p w14:paraId="2B5D6BE7" w14:textId="3B07951C" w:rsidR="00B316A2" w:rsidRPr="006D2267" w:rsidRDefault="00B316A2" w:rsidP="00D52D7B">
      <w:pPr>
        <w:spacing w:after="120" w:line="360" w:lineRule="auto"/>
        <w:ind w:firstLine="360"/>
      </w:pPr>
      <w:r w:rsidRPr="00E163AF">
        <w:rPr>
          <w:b/>
          <w:bCs/>
          <w:u w:val="single"/>
        </w:rPr>
        <w:t>GAT Subject</w:t>
      </w:r>
      <w:r w:rsidR="000512B0" w:rsidRPr="00E163AF">
        <w:rPr>
          <w:b/>
          <w:bCs/>
          <w:u w:val="single"/>
        </w:rPr>
        <w:t>:</w:t>
      </w:r>
      <w:r w:rsidR="000512B0" w:rsidRPr="00E163AF">
        <w:rPr>
          <w:b/>
          <w:bCs/>
        </w:rPr>
        <w:t xml:space="preserve"> </w:t>
      </w:r>
      <w:r w:rsidRPr="00E163AF">
        <w:t xml:space="preserve"> </w:t>
      </w:r>
      <w:r w:rsidR="000512B0" w:rsidRPr="00E163AF">
        <w:t>C</w:t>
      </w:r>
      <w:r w:rsidRPr="00E163AF">
        <w:t xml:space="preserve">onducted by </w:t>
      </w:r>
      <w:r w:rsidR="000512B0" w:rsidRPr="00E163AF">
        <w:t>NTS</w:t>
      </w:r>
      <w:r w:rsidRPr="00E163AF">
        <w:t xml:space="preserve">; </w:t>
      </w:r>
      <w:r w:rsidR="000512B0" w:rsidRPr="006D2267">
        <w:rPr>
          <w:b/>
          <w:bCs/>
        </w:rPr>
        <w:t>S</w:t>
      </w:r>
      <w:r w:rsidRPr="006D2267">
        <w:rPr>
          <w:b/>
          <w:bCs/>
        </w:rPr>
        <w:t>tatus (Passed</w:t>
      </w:r>
      <w:r w:rsidR="00D52D7B">
        <w:rPr>
          <w:b/>
          <w:bCs/>
        </w:rPr>
        <w:t xml:space="preserve"> with 78 Marks</w:t>
      </w:r>
      <w:r w:rsidRPr="006D2267">
        <w:rPr>
          <w:b/>
          <w:bCs/>
        </w:rPr>
        <w:t>)</w:t>
      </w:r>
    </w:p>
    <w:p w14:paraId="4633871B" w14:textId="041E802F" w:rsidR="00F30511" w:rsidRDefault="00B70E17" w:rsidP="004175A4">
      <w:pPr>
        <w:pStyle w:val="ListParagraph"/>
        <w:numPr>
          <w:ilvl w:val="0"/>
          <w:numId w:val="2"/>
        </w:numPr>
        <w:spacing w:after="120" w:line="360" w:lineRule="auto"/>
        <w:rPr>
          <w:b/>
          <w:noProof/>
          <w:sz w:val="32"/>
          <w:u w:val="single"/>
        </w:rPr>
      </w:pPr>
      <w:r w:rsidRPr="00652293">
        <w:rPr>
          <w:b/>
          <w:noProof/>
          <w:sz w:val="32"/>
          <w:u w:val="single"/>
        </w:rPr>
        <w:t>Ph</w:t>
      </w:r>
      <w:r w:rsidR="00E163AF">
        <w:rPr>
          <w:b/>
          <w:noProof/>
          <w:sz w:val="32"/>
          <w:u w:val="single"/>
        </w:rPr>
        <w:t>D</w:t>
      </w:r>
      <w:r w:rsidRPr="00652293">
        <w:rPr>
          <w:b/>
          <w:noProof/>
          <w:sz w:val="32"/>
          <w:u w:val="single"/>
        </w:rPr>
        <w:t xml:space="preserve"> </w:t>
      </w:r>
      <w:r w:rsidR="00E118D1" w:rsidRPr="00652293">
        <w:rPr>
          <w:b/>
          <w:noProof/>
          <w:sz w:val="32"/>
          <w:u w:val="single"/>
        </w:rPr>
        <w:t>Course</w:t>
      </w:r>
      <w:r w:rsidR="00BE403A">
        <w:rPr>
          <w:b/>
          <w:noProof/>
          <w:sz w:val="32"/>
          <w:u w:val="single"/>
        </w:rPr>
        <w:t xml:space="preserve"> and </w:t>
      </w:r>
      <w:r w:rsidR="00160876">
        <w:rPr>
          <w:b/>
          <w:noProof/>
          <w:sz w:val="32"/>
          <w:u w:val="single"/>
        </w:rPr>
        <w:t>Research</w:t>
      </w:r>
      <w:r w:rsidR="00E118D1" w:rsidRPr="00652293">
        <w:rPr>
          <w:b/>
          <w:noProof/>
          <w:sz w:val="32"/>
          <w:u w:val="single"/>
        </w:rPr>
        <w:t xml:space="preserve"> </w:t>
      </w:r>
      <w:r w:rsidR="00652293">
        <w:rPr>
          <w:b/>
          <w:noProof/>
          <w:sz w:val="32"/>
          <w:u w:val="single"/>
        </w:rPr>
        <w:t>W</w:t>
      </w:r>
      <w:r w:rsidR="00E118D1" w:rsidRPr="00652293">
        <w:rPr>
          <w:b/>
          <w:noProof/>
          <w:sz w:val="32"/>
          <w:u w:val="single"/>
        </w:rPr>
        <w:t xml:space="preserve">ork </w:t>
      </w:r>
      <w:r w:rsidR="00652293">
        <w:rPr>
          <w:b/>
          <w:noProof/>
          <w:sz w:val="32"/>
          <w:u w:val="single"/>
        </w:rPr>
        <w:t>D</w:t>
      </w:r>
      <w:r w:rsidR="00E118D1" w:rsidRPr="00652293">
        <w:rPr>
          <w:b/>
          <w:noProof/>
          <w:sz w:val="32"/>
          <w:u w:val="single"/>
        </w:rPr>
        <w:t>etails</w:t>
      </w:r>
    </w:p>
    <w:p w14:paraId="41D2FCF0" w14:textId="4C510FF3" w:rsidR="00127B8C" w:rsidRDefault="0095072A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 w:rsidRPr="006175BB">
        <w:rPr>
          <w:b/>
          <w:noProof/>
          <w:sz w:val="28"/>
          <w:szCs w:val="28"/>
        </w:rPr>
        <w:t>Spring 2012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tbl>
      <w:tblPr>
        <w:tblW w:w="4667" w:type="pct"/>
        <w:jc w:val="center"/>
        <w:tblInd w:w="653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405"/>
        <w:gridCol w:w="4803"/>
        <w:gridCol w:w="800"/>
        <w:gridCol w:w="864"/>
        <w:gridCol w:w="634"/>
        <w:gridCol w:w="623"/>
      </w:tblGrid>
      <w:tr w:rsidR="00160876" w:rsidRPr="00D22D07" w14:paraId="75E9D78F" w14:textId="77777777" w:rsidTr="00D22D07">
        <w:trPr>
          <w:jc w:val="center"/>
        </w:trPr>
        <w:tc>
          <w:tcPr>
            <w:tcW w:w="77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5B250621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Course No</w:t>
            </w:r>
          </w:p>
        </w:tc>
        <w:tc>
          <w:tcPr>
            <w:tcW w:w="263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669031F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Course Title</w:t>
            </w:r>
          </w:p>
        </w:tc>
        <w:tc>
          <w:tcPr>
            <w:tcW w:w="43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75A97BA6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Credi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1F982C6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Marks</w:t>
            </w:r>
          </w:p>
        </w:tc>
        <w:tc>
          <w:tcPr>
            <w:tcW w:w="34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5C1A95F5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L.G.</w:t>
            </w:r>
          </w:p>
        </w:tc>
        <w:tc>
          <w:tcPr>
            <w:tcW w:w="3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2F7C269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G.P.</w:t>
            </w:r>
          </w:p>
        </w:tc>
      </w:tr>
      <w:tr w:rsidR="00160876" w:rsidRPr="00D22D07" w14:paraId="2498DA43" w14:textId="77777777" w:rsidTr="00D22D07">
        <w:trPr>
          <w:jc w:val="center"/>
        </w:trPr>
        <w:tc>
          <w:tcPr>
            <w:tcW w:w="77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26FF899B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MGT701</w:t>
            </w:r>
          </w:p>
        </w:tc>
        <w:tc>
          <w:tcPr>
            <w:tcW w:w="263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44EC511" w14:textId="77777777" w:rsidR="00F42385" w:rsidRPr="00D22D07" w:rsidRDefault="00F42385" w:rsidP="003E3ECA">
            <w:pPr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Management Thoughts and Philosophy</w:t>
            </w:r>
          </w:p>
        </w:tc>
        <w:tc>
          <w:tcPr>
            <w:tcW w:w="43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4CEAFB23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DB13F02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80</w:t>
            </w:r>
          </w:p>
        </w:tc>
        <w:tc>
          <w:tcPr>
            <w:tcW w:w="34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43CB3300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A</w:t>
            </w:r>
          </w:p>
        </w:tc>
        <w:tc>
          <w:tcPr>
            <w:tcW w:w="3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57069D4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3.5</w:t>
            </w:r>
          </w:p>
        </w:tc>
      </w:tr>
      <w:tr w:rsidR="00160876" w:rsidRPr="00D22D07" w14:paraId="2AB7CB61" w14:textId="77777777" w:rsidTr="00D22D07">
        <w:trPr>
          <w:jc w:val="center"/>
        </w:trPr>
        <w:tc>
          <w:tcPr>
            <w:tcW w:w="77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16F9F391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MGT702</w:t>
            </w:r>
          </w:p>
        </w:tc>
        <w:tc>
          <w:tcPr>
            <w:tcW w:w="263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E01B022" w14:textId="77777777" w:rsidR="00F42385" w:rsidRPr="00D22D07" w:rsidRDefault="00F42385" w:rsidP="003E3ECA">
            <w:pPr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Advanced Techniques in Data Analysis</w:t>
            </w:r>
          </w:p>
        </w:tc>
        <w:tc>
          <w:tcPr>
            <w:tcW w:w="43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71CED380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2694DCD3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85</w:t>
            </w:r>
          </w:p>
        </w:tc>
        <w:tc>
          <w:tcPr>
            <w:tcW w:w="34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7E83FC7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A</w:t>
            </w:r>
          </w:p>
        </w:tc>
        <w:tc>
          <w:tcPr>
            <w:tcW w:w="3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3E386D0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3.75</w:t>
            </w:r>
          </w:p>
        </w:tc>
      </w:tr>
      <w:tr w:rsidR="00160876" w:rsidRPr="00D22D07" w14:paraId="13318156" w14:textId="77777777" w:rsidTr="00D22D07">
        <w:trPr>
          <w:jc w:val="center"/>
        </w:trPr>
        <w:tc>
          <w:tcPr>
            <w:tcW w:w="77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8021EB4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MGT722</w:t>
            </w:r>
          </w:p>
        </w:tc>
        <w:tc>
          <w:tcPr>
            <w:tcW w:w="263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460D0C2" w14:textId="77777777" w:rsidR="00F42385" w:rsidRPr="00D22D07" w:rsidRDefault="00F42385" w:rsidP="003E3ECA">
            <w:pPr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Workforce Diversity: Organizational Development</w:t>
            </w:r>
          </w:p>
        </w:tc>
        <w:tc>
          <w:tcPr>
            <w:tcW w:w="43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1357580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7AE96CDD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75</w:t>
            </w:r>
          </w:p>
        </w:tc>
        <w:tc>
          <w:tcPr>
            <w:tcW w:w="34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802516C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B</w:t>
            </w:r>
          </w:p>
        </w:tc>
        <w:tc>
          <w:tcPr>
            <w:tcW w:w="3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BFA7A45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3.25</w:t>
            </w:r>
          </w:p>
        </w:tc>
      </w:tr>
      <w:tr w:rsidR="00160876" w:rsidRPr="00D22D07" w14:paraId="281C530E" w14:textId="77777777" w:rsidTr="00D22D07">
        <w:trPr>
          <w:jc w:val="center"/>
        </w:trPr>
        <w:tc>
          <w:tcPr>
            <w:tcW w:w="77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D3B72AB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MGT726</w:t>
            </w:r>
          </w:p>
        </w:tc>
        <w:tc>
          <w:tcPr>
            <w:tcW w:w="263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1CAAED54" w14:textId="77777777" w:rsidR="00F42385" w:rsidRPr="00D22D07" w:rsidRDefault="00F42385" w:rsidP="003E3ECA">
            <w:pPr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Bargaining and Influence Skills</w:t>
            </w:r>
          </w:p>
        </w:tc>
        <w:tc>
          <w:tcPr>
            <w:tcW w:w="43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45F75DF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D39DB5B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91</w:t>
            </w:r>
          </w:p>
        </w:tc>
        <w:tc>
          <w:tcPr>
            <w:tcW w:w="34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FA108BF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A+</w:t>
            </w:r>
          </w:p>
        </w:tc>
        <w:tc>
          <w:tcPr>
            <w:tcW w:w="3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FD98DA9" w14:textId="77777777" w:rsidR="00F42385" w:rsidRPr="00D22D07" w:rsidRDefault="00F42385" w:rsidP="003E3ECA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4</w:t>
            </w:r>
          </w:p>
        </w:tc>
      </w:tr>
    </w:tbl>
    <w:p w14:paraId="3C1B7AA5" w14:textId="3612AD79" w:rsidR="004A2ED9" w:rsidRDefault="00011C10" w:rsidP="00011C10">
      <w:pPr>
        <w:pStyle w:val="ListParagraph"/>
        <w:numPr>
          <w:ilvl w:val="0"/>
          <w:numId w:val="8"/>
        </w:numPr>
        <w:spacing w:after="120" w:line="360" w:lineRule="auto"/>
        <w:rPr>
          <w:b/>
          <w:noProof/>
        </w:rPr>
      </w:pPr>
      <w:r w:rsidRPr="00011C10">
        <w:rPr>
          <w:b/>
          <w:noProof/>
        </w:rPr>
        <w:t>CGPA : 3.</w:t>
      </w:r>
      <w:r w:rsidR="00913378">
        <w:rPr>
          <w:b/>
          <w:noProof/>
        </w:rPr>
        <w:t>63</w:t>
      </w:r>
    </w:p>
    <w:p w14:paraId="6C048AEC" w14:textId="77777777" w:rsidR="00CC77F1" w:rsidRPr="00011C10" w:rsidRDefault="00CC77F1" w:rsidP="00CC77F1">
      <w:pPr>
        <w:pStyle w:val="ListParagraph"/>
        <w:spacing w:after="120" w:line="360" w:lineRule="auto"/>
        <w:rPr>
          <w:b/>
          <w:noProof/>
        </w:rPr>
      </w:pPr>
    </w:p>
    <w:p w14:paraId="027041C5" w14:textId="246F0BA9" w:rsidR="00D1755F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Fall</w:t>
      </w:r>
      <w:r w:rsidR="00D1755F" w:rsidRPr="006175BB">
        <w:rPr>
          <w:b/>
          <w:noProof/>
          <w:sz w:val="28"/>
          <w:szCs w:val="28"/>
        </w:rPr>
        <w:t xml:space="preserve"> 2012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tbl>
      <w:tblPr>
        <w:tblW w:w="4667" w:type="pct"/>
        <w:jc w:val="center"/>
        <w:tblInd w:w="653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405"/>
        <w:gridCol w:w="4803"/>
        <w:gridCol w:w="800"/>
        <w:gridCol w:w="864"/>
        <w:gridCol w:w="634"/>
        <w:gridCol w:w="623"/>
      </w:tblGrid>
      <w:tr w:rsidR="00D22D07" w:rsidRPr="00D22D07" w14:paraId="36DB046D" w14:textId="77777777" w:rsidTr="003A0D28">
        <w:trPr>
          <w:jc w:val="center"/>
        </w:trPr>
        <w:tc>
          <w:tcPr>
            <w:tcW w:w="77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BDD483E" w14:textId="77777777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Course No</w:t>
            </w:r>
          </w:p>
        </w:tc>
        <w:tc>
          <w:tcPr>
            <w:tcW w:w="263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329501C" w14:textId="77777777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Course Title</w:t>
            </w:r>
          </w:p>
        </w:tc>
        <w:tc>
          <w:tcPr>
            <w:tcW w:w="43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52F316FD" w14:textId="77777777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Credi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52C5D96D" w14:textId="77777777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Marks</w:t>
            </w:r>
          </w:p>
        </w:tc>
        <w:tc>
          <w:tcPr>
            <w:tcW w:w="34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B330B8F" w14:textId="77777777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L.G.</w:t>
            </w:r>
          </w:p>
        </w:tc>
        <w:tc>
          <w:tcPr>
            <w:tcW w:w="3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404F2213" w14:textId="77777777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G.P.</w:t>
            </w:r>
          </w:p>
        </w:tc>
      </w:tr>
      <w:tr w:rsidR="00D22D07" w:rsidRPr="00D22D07" w14:paraId="340DC066" w14:textId="77777777" w:rsidTr="003A0D28">
        <w:trPr>
          <w:jc w:val="center"/>
        </w:trPr>
        <w:tc>
          <w:tcPr>
            <w:tcW w:w="77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B45950E" w14:textId="2E8FFEF4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MGT725</w:t>
            </w:r>
          </w:p>
        </w:tc>
        <w:tc>
          <w:tcPr>
            <w:tcW w:w="263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773EA32" w14:textId="2E7AB1DA" w:rsidR="00D22D07" w:rsidRPr="00D22D07" w:rsidRDefault="00D22D07" w:rsidP="003A0D28">
            <w:pPr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Strategic Management of Knowledge in Professional Service Firms</w:t>
            </w:r>
          </w:p>
        </w:tc>
        <w:tc>
          <w:tcPr>
            <w:tcW w:w="43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4EC24CF" w14:textId="5D40A17C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724CC5DB" w14:textId="2FE1FA1C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70</w:t>
            </w:r>
          </w:p>
        </w:tc>
        <w:tc>
          <w:tcPr>
            <w:tcW w:w="34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64F464B" w14:textId="695CA969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B</w:t>
            </w:r>
          </w:p>
        </w:tc>
        <w:tc>
          <w:tcPr>
            <w:tcW w:w="3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2A4855BB" w14:textId="6ECAA99A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3</w:t>
            </w:r>
          </w:p>
        </w:tc>
      </w:tr>
      <w:tr w:rsidR="00D22D07" w:rsidRPr="00D22D07" w14:paraId="7F3FB707" w14:textId="77777777" w:rsidTr="003A0D28">
        <w:trPr>
          <w:jc w:val="center"/>
        </w:trPr>
        <w:tc>
          <w:tcPr>
            <w:tcW w:w="77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E9ADE40" w14:textId="0185C0F6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MGT728</w:t>
            </w:r>
          </w:p>
        </w:tc>
        <w:tc>
          <w:tcPr>
            <w:tcW w:w="263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64D04E1" w14:textId="061919C1" w:rsidR="00D22D07" w:rsidRPr="00D22D07" w:rsidRDefault="00D22D07" w:rsidP="003A0D28">
            <w:pPr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Designing Organizational Research</w:t>
            </w:r>
          </w:p>
        </w:tc>
        <w:tc>
          <w:tcPr>
            <w:tcW w:w="43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3C11E74" w14:textId="1C7AACD4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rStyle w:val="Strong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12BA2581" w14:textId="57FF956A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73</w:t>
            </w:r>
          </w:p>
        </w:tc>
        <w:tc>
          <w:tcPr>
            <w:tcW w:w="34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A3D85C8" w14:textId="2F2BDDEE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B</w:t>
            </w:r>
          </w:p>
        </w:tc>
        <w:tc>
          <w:tcPr>
            <w:tcW w:w="3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7541FACE" w14:textId="7D6B7156" w:rsidR="00D22D07" w:rsidRPr="00D22D07" w:rsidRDefault="00D22D07" w:rsidP="003A0D28">
            <w:pPr>
              <w:jc w:val="center"/>
              <w:rPr>
                <w:sz w:val="22"/>
                <w:szCs w:val="22"/>
              </w:rPr>
            </w:pPr>
            <w:r w:rsidRPr="00D22D07">
              <w:rPr>
                <w:sz w:val="22"/>
                <w:szCs w:val="22"/>
              </w:rPr>
              <w:t>3.15</w:t>
            </w:r>
          </w:p>
        </w:tc>
      </w:tr>
    </w:tbl>
    <w:p w14:paraId="20FEB8A9" w14:textId="77777777" w:rsidR="00011C10" w:rsidRPr="00011C10" w:rsidRDefault="00011C10" w:rsidP="00011C10">
      <w:pPr>
        <w:pStyle w:val="ListParagraph"/>
        <w:numPr>
          <w:ilvl w:val="0"/>
          <w:numId w:val="8"/>
        </w:numPr>
        <w:spacing w:after="120"/>
        <w:rPr>
          <w:b/>
          <w:noProof/>
        </w:rPr>
      </w:pPr>
      <w:r w:rsidRPr="00011C10">
        <w:rPr>
          <w:b/>
          <w:noProof/>
        </w:rPr>
        <w:t>CGPA : 3.44</w:t>
      </w:r>
    </w:p>
    <w:p w14:paraId="1CDA06AF" w14:textId="77777777" w:rsidR="00D1755F" w:rsidRDefault="00D1755F" w:rsidP="00D1755F">
      <w:pPr>
        <w:spacing w:after="120" w:line="360" w:lineRule="auto"/>
        <w:rPr>
          <w:noProof/>
          <w:sz w:val="16"/>
        </w:rPr>
      </w:pPr>
    </w:p>
    <w:p w14:paraId="38378F0E" w14:textId="77777777" w:rsidR="00AB1311" w:rsidRDefault="00AB1311" w:rsidP="00D1755F">
      <w:pPr>
        <w:spacing w:after="120" w:line="360" w:lineRule="auto"/>
        <w:rPr>
          <w:noProof/>
          <w:sz w:val="16"/>
        </w:rPr>
      </w:pPr>
    </w:p>
    <w:p w14:paraId="4677D6CA" w14:textId="77777777" w:rsidR="00AB1311" w:rsidRPr="009C7388" w:rsidRDefault="00AB1311" w:rsidP="00D1755F">
      <w:pPr>
        <w:spacing w:after="120" w:line="360" w:lineRule="auto"/>
        <w:rPr>
          <w:noProof/>
          <w:sz w:val="16"/>
        </w:rPr>
      </w:pPr>
    </w:p>
    <w:p w14:paraId="733F368C" w14:textId="08426760" w:rsidR="00D1755F" w:rsidRDefault="00D1755F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 w:rsidRPr="006175BB">
        <w:rPr>
          <w:b/>
          <w:noProof/>
          <w:sz w:val="28"/>
          <w:szCs w:val="28"/>
        </w:rPr>
        <w:t>201</w:t>
      </w:r>
      <w:r w:rsidR="00025154">
        <w:rPr>
          <w:b/>
          <w:noProof/>
          <w:sz w:val="28"/>
          <w:szCs w:val="28"/>
        </w:rPr>
        <w:t>3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 Spring</w:t>
      </w:r>
    </w:p>
    <w:tbl>
      <w:tblPr>
        <w:tblW w:w="4667" w:type="pct"/>
        <w:jc w:val="center"/>
        <w:tblInd w:w="653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370"/>
        <w:gridCol w:w="4026"/>
        <w:gridCol w:w="761"/>
        <w:gridCol w:w="990"/>
        <w:gridCol w:w="991"/>
        <w:gridCol w:w="991"/>
      </w:tblGrid>
      <w:tr w:rsidR="00523BE5" w:rsidRPr="00523BE5" w14:paraId="623697FE" w14:textId="77777777" w:rsidTr="00F97F4C">
        <w:trPr>
          <w:jc w:val="center"/>
        </w:trPr>
        <w:tc>
          <w:tcPr>
            <w:tcW w:w="75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1D5ABF8" w14:textId="77777777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Course No</w:t>
            </w:r>
          </w:p>
        </w:tc>
        <w:tc>
          <w:tcPr>
            <w:tcW w:w="2205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7D3307F5" w14:textId="77777777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Course Title</w:t>
            </w:r>
          </w:p>
        </w:tc>
        <w:tc>
          <w:tcPr>
            <w:tcW w:w="41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29C52B0F" w14:textId="77777777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Credi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C119BD2" w14:textId="77777777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Marks</w:t>
            </w:r>
          </w:p>
        </w:tc>
        <w:tc>
          <w:tcPr>
            <w:tcW w:w="54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1A9371B3" w14:textId="77777777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L.G.</w:t>
            </w:r>
          </w:p>
        </w:tc>
        <w:tc>
          <w:tcPr>
            <w:tcW w:w="54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257DB286" w14:textId="77777777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G.P.</w:t>
            </w:r>
          </w:p>
        </w:tc>
      </w:tr>
      <w:tr w:rsidR="00523BE5" w:rsidRPr="00523BE5" w14:paraId="438E00DB" w14:textId="77777777" w:rsidTr="00F97F4C">
        <w:trPr>
          <w:jc w:val="center"/>
        </w:trPr>
        <w:tc>
          <w:tcPr>
            <w:tcW w:w="750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371D8E4" w14:textId="24C00C49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sz w:val="22"/>
                <w:szCs w:val="22"/>
              </w:rPr>
              <w:t>MGT999</w:t>
            </w:r>
          </w:p>
        </w:tc>
        <w:tc>
          <w:tcPr>
            <w:tcW w:w="2205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219A9911" w14:textId="124F29DF" w:rsidR="00523BE5" w:rsidRPr="00523BE5" w:rsidRDefault="00523BE5" w:rsidP="003A0D28">
            <w:pPr>
              <w:rPr>
                <w:sz w:val="22"/>
                <w:szCs w:val="22"/>
              </w:rPr>
            </w:pPr>
            <w:r w:rsidRPr="00523BE5">
              <w:rPr>
                <w:sz w:val="22"/>
                <w:szCs w:val="22"/>
              </w:rPr>
              <w:t>PhD Thesis</w:t>
            </w:r>
          </w:p>
        </w:tc>
        <w:tc>
          <w:tcPr>
            <w:tcW w:w="41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42EEECC7" w14:textId="3F63FA2E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2FE72B2" w14:textId="2C3E3CC3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</w:t>
            </w:r>
          </w:p>
        </w:tc>
        <w:tc>
          <w:tcPr>
            <w:tcW w:w="54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hideMark/>
          </w:tcPr>
          <w:p w14:paraId="5682FFCA" w14:textId="39A776A4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1D1D8B">
              <w:rPr>
                <w:sz w:val="22"/>
                <w:szCs w:val="22"/>
              </w:rPr>
              <w:t>IP</w:t>
            </w:r>
          </w:p>
        </w:tc>
        <w:tc>
          <w:tcPr>
            <w:tcW w:w="54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hideMark/>
          </w:tcPr>
          <w:p w14:paraId="7A9BBC26" w14:textId="770FB2F2" w:rsidR="00523BE5" w:rsidRPr="00523BE5" w:rsidRDefault="00523BE5" w:rsidP="003A0D28">
            <w:pPr>
              <w:jc w:val="center"/>
              <w:rPr>
                <w:sz w:val="22"/>
                <w:szCs w:val="22"/>
              </w:rPr>
            </w:pPr>
            <w:r w:rsidRPr="001D1D8B">
              <w:rPr>
                <w:sz w:val="22"/>
                <w:szCs w:val="22"/>
              </w:rPr>
              <w:t>IP</w:t>
            </w:r>
          </w:p>
        </w:tc>
      </w:tr>
    </w:tbl>
    <w:p w14:paraId="308F7F70" w14:textId="77777777" w:rsidR="00A02898" w:rsidRPr="00A02898" w:rsidRDefault="00A02898" w:rsidP="002D020B">
      <w:pPr>
        <w:pStyle w:val="ListParagraph"/>
        <w:numPr>
          <w:ilvl w:val="0"/>
          <w:numId w:val="8"/>
        </w:numPr>
        <w:spacing w:after="120" w:line="360" w:lineRule="auto"/>
        <w:rPr>
          <w:noProof/>
        </w:rPr>
      </w:pPr>
      <w:r w:rsidRPr="00A02898">
        <w:rPr>
          <w:noProof/>
        </w:rPr>
        <w:t>CGPA : 3.44</w:t>
      </w:r>
    </w:p>
    <w:p w14:paraId="241DF005" w14:textId="4597DEF9" w:rsidR="00523BE5" w:rsidRPr="002D020B" w:rsidRDefault="00523BE5" w:rsidP="002D020B">
      <w:pPr>
        <w:pStyle w:val="ListParagraph"/>
        <w:numPr>
          <w:ilvl w:val="0"/>
          <w:numId w:val="8"/>
        </w:numPr>
        <w:spacing w:after="120" w:line="360" w:lineRule="auto"/>
        <w:rPr>
          <w:noProof/>
          <w:sz w:val="32"/>
        </w:rPr>
      </w:pPr>
      <w:r w:rsidRPr="003C4B4E">
        <w:rPr>
          <w:noProof/>
        </w:rPr>
        <w:t xml:space="preserve">Comprehensive </w:t>
      </w:r>
      <w:r w:rsidR="00175B7B">
        <w:rPr>
          <w:noProof/>
        </w:rPr>
        <w:t>e</w:t>
      </w:r>
      <w:r w:rsidRPr="003C4B4E">
        <w:rPr>
          <w:noProof/>
        </w:rPr>
        <w:t>xam</w:t>
      </w:r>
      <w:r>
        <w:rPr>
          <w:noProof/>
        </w:rPr>
        <w:t>ination</w:t>
      </w:r>
      <w:r w:rsidRPr="003C4B4E">
        <w:rPr>
          <w:noProof/>
        </w:rPr>
        <w:t xml:space="preserve"> </w:t>
      </w:r>
      <w:r>
        <w:rPr>
          <w:noProof/>
        </w:rPr>
        <w:t xml:space="preserve"> </w:t>
      </w:r>
      <w:r w:rsidRPr="003C4B4E">
        <w:rPr>
          <w:noProof/>
        </w:rPr>
        <w:t>(</w:t>
      </w:r>
      <w:r w:rsidRPr="002D020B">
        <w:rPr>
          <w:b/>
          <w:bCs/>
          <w:noProof/>
        </w:rPr>
        <w:t>Passed</w:t>
      </w:r>
      <w:r w:rsidRPr="003C4B4E">
        <w:rPr>
          <w:noProof/>
        </w:rPr>
        <w:t>)</w:t>
      </w:r>
    </w:p>
    <w:p w14:paraId="4BC560CA" w14:textId="6E1EF627" w:rsidR="00D06B2B" w:rsidRPr="008B3ED0" w:rsidRDefault="00D06B2B" w:rsidP="002D020B">
      <w:pPr>
        <w:pStyle w:val="ListParagraph"/>
        <w:numPr>
          <w:ilvl w:val="0"/>
          <w:numId w:val="8"/>
        </w:numPr>
        <w:spacing w:after="120" w:line="360" w:lineRule="auto"/>
        <w:rPr>
          <w:noProof/>
          <w:sz w:val="32"/>
        </w:rPr>
      </w:pPr>
      <w:r w:rsidRPr="003C4B4E">
        <w:rPr>
          <w:noProof/>
        </w:rPr>
        <w:t>Literature review</w:t>
      </w:r>
    </w:p>
    <w:p w14:paraId="73357E59" w14:textId="77777777" w:rsidR="008B3ED0" w:rsidRPr="00523BE5" w:rsidRDefault="008B3ED0" w:rsidP="008B3ED0">
      <w:pPr>
        <w:pStyle w:val="ListParagraph"/>
        <w:spacing w:after="120" w:line="360" w:lineRule="auto"/>
        <w:rPr>
          <w:noProof/>
          <w:sz w:val="32"/>
        </w:rPr>
      </w:pPr>
    </w:p>
    <w:p w14:paraId="00FC000B" w14:textId="2C4D1A1D" w:rsidR="00D1755F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Fall</w:t>
      </w:r>
      <w:r w:rsidR="00D1755F" w:rsidRPr="006175BB">
        <w:rPr>
          <w:b/>
          <w:noProof/>
          <w:sz w:val="28"/>
          <w:szCs w:val="28"/>
        </w:rPr>
        <w:t xml:space="preserve"> 201</w:t>
      </w:r>
      <w:r>
        <w:rPr>
          <w:b/>
          <w:noProof/>
          <w:sz w:val="28"/>
          <w:szCs w:val="28"/>
        </w:rPr>
        <w:t>3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tbl>
      <w:tblPr>
        <w:tblW w:w="4667" w:type="pct"/>
        <w:jc w:val="center"/>
        <w:tblInd w:w="653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354"/>
        <w:gridCol w:w="4042"/>
        <w:gridCol w:w="761"/>
        <w:gridCol w:w="990"/>
        <w:gridCol w:w="991"/>
        <w:gridCol w:w="991"/>
      </w:tblGrid>
      <w:tr w:rsidR="00F97F4C" w:rsidRPr="00523BE5" w14:paraId="16FD465F" w14:textId="77777777" w:rsidTr="00F97F4C">
        <w:trPr>
          <w:jc w:val="center"/>
        </w:trPr>
        <w:tc>
          <w:tcPr>
            <w:tcW w:w="7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4AE2F32F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Course No</w:t>
            </w:r>
          </w:p>
        </w:tc>
        <w:tc>
          <w:tcPr>
            <w:tcW w:w="2214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7F98241E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Course Title</w:t>
            </w:r>
          </w:p>
        </w:tc>
        <w:tc>
          <w:tcPr>
            <w:tcW w:w="41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AAE8F22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Credi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65B5C4F8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Marks</w:t>
            </w:r>
          </w:p>
        </w:tc>
        <w:tc>
          <w:tcPr>
            <w:tcW w:w="54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9525216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L.G.</w:t>
            </w:r>
          </w:p>
        </w:tc>
        <w:tc>
          <w:tcPr>
            <w:tcW w:w="54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623D05D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G.P.</w:t>
            </w:r>
          </w:p>
        </w:tc>
      </w:tr>
      <w:tr w:rsidR="00F97F4C" w:rsidRPr="00523BE5" w14:paraId="00A44E4C" w14:textId="77777777" w:rsidTr="00F97F4C">
        <w:trPr>
          <w:jc w:val="center"/>
        </w:trPr>
        <w:tc>
          <w:tcPr>
            <w:tcW w:w="74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0D816209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sz w:val="22"/>
                <w:szCs w:val="22"/>
              </w:rPr>
              <w:t>MGT999</w:t>
            </w:r>
          </w:p>
        </w:tc>
        <w:tc>
          <w:tcPr>
            <w:tcW w:w="2214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79ABD99" w14:textId="77777777" w:rsidR="00F97F4C" w:rsidRPr="00523BE5" w:rsidRDefault="00F97F4C" w:rsidP="003A0D28">
            <w:pPr>
              <w:rPr>
                <w:sz w:val="22"/>
                <w:szCs w:val="22"/>
              </w:rPr>
            </w:pPr>
            <w:r w:rsidRPr="00523BE5">
              <w:rPr>
                <w:sz w:val="22"/>
                <w:szCs w:val="22"/>
              </w:rPr>
              <w:t>PhD Thesis</w:t>
            </w:r>
          </w:p>
        </w:tc>
        <w:tc>
          <w:tcPr>
            <w:tcW w:w="417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4668779D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523BE5">
              <w:rPr>
                <w:rStyle w:val="Strong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vAlign w:val="center"/>
            <w:hideMark/>
          </w:tcPr>
          <w:p w14:paraId="30C1A47E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</w:t>
            </w:r>
          </w:p>
        </w:tc>
        <w:tc>
          <w:tcPr>
            <w:tcW w:w="54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hideMark/>
          </w:tcPr>
          <w:p w14:paraId="0FD0432D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1D1D8B">
              <w:rPr>
                <w:sz w:val="22"/>
                <w:szCs w:val="22"/>
              </w:rPr>
              <w:t>IP</w:t>
            </w:r>
          </w:p>
        </w:tc>
        <w:tc>
          <w:tcPr>
            <w:tcW w:w="54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hideMark/>
          </w:tcPr>
          <w:p w14:paraId="43ADE12D" w14:textId="77777777" w:rsidR="00F97F4C" w:rsidRPr="00523BE5" w:rsidRDefault="00F97F4C" w:rsidP="003A0D28">
            <w:pPr>
              <w:jc w:val="center"/>
              <w:rPr>
                <w:sz w:val="22"/>
                <w:szCs w:val="22"/>
              </w:rPr>
            </w:pPr>
            <w:r w:rsidRPr="001D1D8B">
              <w:rPr>
                <w:sz w:val="22"/>
                <w:szCs w:val="22"/>
              </w:rPr>
              <w:t>IP</w:t>
            </w:r>
          </w:p>
        </w:tc>
      </w:tr>
    </w:tbl>
    <w:p w14:paraId="3A5C7002" w14:textId="3F768F7B" w:rsidR="00F97F4C" w:rsidRPr="00BB6B6A" w:rsidRDefault="00D06B2B" w:rsidP="002D020B">
      <w:pPr>
        <w:pStyle w:val="ListParagraph"/>
        <w:numPr>
          <w:ilvl w:val="0"/>
          <w:numId w:val="8"/>
        </w:numPr>
        <w:spacing w:after="120" w:line="360" w:lineRule="auto"/>
        <w:rPr>
          <w:noProof/>
          <w:sz w:val="32"/>
        </w:rPr>
      </w:pPr>
      <w:r w:rsidRPr="003C4B4E">
        <w:rPr>
          <w:noProof/>
        </w:rPr>
        <w:t>Literature review</w:t>
      </w:r>
    </w:p>
    <w:p w14:paraId="0D1CFB95" w14:textId="77777777" w:rsidR="00D1755F" w:rsidRPr="009C7388" w:rsidRDefault="00D1755F" w:rsidP="00D1755F">
      <w:pPr>
        <w:spacing w:after="120" w:line="360" w:lineRule="auto"/>
        <w:rPr>
          <w:noProof/>
          <w:sz w:val="16"/>
        </w:rPr>
      </w:pPr>
    </w:p>
    <w:p w14:paraId="2BEC4105" w14:textId="0F7F81B8" w:rsidR="00D1755F" w:rsidRDefault="00D1755F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 w:rsidRPr="006175BB">
        <w:rPr>
          <w:b/>
          <w:noProof/>
          <w:sz w:val="28"/>
          <w:szCs w:val="28"/>
        </w:rPr>
        <w:t>Spring 201</w:t>
      </w:r>
      <w:r w:rsidR="00025154">
        <w:rPr>
          <w:b/>
          <w:noProof/>
          <w:sz w:val="28"/>
          <w:szCs w:val="28"/>
        </w:rPr>
        <w:t>4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61D6E3C5" w14:textId="77777777" w:rsidR="00D06B2B" w:rsidRPr="00C878B1" w:rsidRDefault="00D06B2B" w:rsidP="00C878B1">
      <w:pPr>
        <w:spacing w:after="120" w:line="360" w:lineRule="auto"/>
        <w:ind w:left="900"/>
        <w:rPr>
          <w:noProof/>
          <w:sz w:val="32"/>
        </w:rPr>
      </w:pPr>
      <w:r w:rsidRPr="003C4B4E">
        <w:rPr>
          <w:noProof/>
        </w:rPr>
        <w:t>Literature review</w:t>
      </w:r>
    </w:p>
    <w:p w14:paraId="0BECF3DC" w14:textId="47CF379B" w:rsidR="00D06B2B" w:rsidRPr="00C878B1" w:rsidRDefault="00D06B2B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 xml:space="preserve">Theoritical </w:t>
      </w:r>
      <w:r w:rsidR="00700432">
        <w:rPr>
          <w:noProof/>
        </w:rPr>
        <w:t>f</w:t>
      </w:r>
      <w:r>
        <w:rPr>
          <w:noProof/>
        </w:rPr>
        <w:t>ramework</w:t>
      </w:r>
    </w:p>
    <w:p w14:paraId="669EAAE3" w14:textId="77777777" w:rsidR="00D1755F" w:rsidRPr="009C7388" w:rsidRDefault="00D1755F" w:rsidP="00D1755F">
      <w:pPr>
        <w:spacing w:after="120" w:line="360" w:lineRule="auto"/>
        <w:rPr>
          <w:noProof/>
          <w:sz w:val="16"/>
        </w:rPr>
      </w:pPr>
    </w:p>
    <w:p w14:paraId="700EC205" w14:textId="6E3E27CA" w:rsidR="00D1755F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Fall 2014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7F9EC7C0" w14:textId="59D89838" w:rsidR="00D06B2B" w:rsidRPr="00C878B1" w:rsidRDefault="00D06B2B" w:rsidP="00C878B1">
      <w:pPr>
        <w:spacing w:after="120" w:line="360" w:lineRule="auto"/>
        <w:ind w:left="900"/>
        <w:rPr>
          <w:noProof/>
          <w:sz w:val="32"/>
        </w:rPr>
      </w:pPr>
      <w:r w:rsidRPr="003C4B4E">
        <w:rPr>
          <w:noProof/>
        </w:rPr>
        <w:t>Literature review</w:t>
      </w:r>
      <w:r w:rsidR="005521F6">
        <w:rPr>
          <w:noProof/>
        </w:rPr>
        <w:t xml:space="preserve"> </w:t>
      </w:r>
    </w:p>
    <w:p w14:paraId="0961FFDF" w14:textId="7485E087" w:rsidR="00D06B2B" w:rsidRPr="00C878B1" w:rsidRDefault="00D06B2B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Methodolog</w:t>
      </w:r>
      <w:r w:rsidR="00700432">
        <w:rPr>
          <w:noProof/>
        </w:rPr>
        <w:t>y</w:t>
      </w:r>
      <w:r>
        <w:rPr>
          <w:noProof/>
        </w:rPr>
        <w:t xml:space="preserve"> and </w:t>
      </w:r>
      <w:r w:rsidR="00700432">
        <w:rPr>
          <w:noProof/>
        </w:rPr>
        <w:t>a</w:t>
      </w:r>
      <w:r>
        <w:rPr>
          <w:noProof/>
        </w:rPr>
        <w:t>nalysis</w:t>
      </w:r>
    </w:p>
    <w:p w14:paraId="4E61B273" w14:textId="0937F61F" w:rsidR="005521F6" w:rsidRPr="00C878B1" w:rsidRDefault="00C60411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Synoposis</w:t>
      </w:r>
      <w:r w:rsidR="005521F6">
        <w:rPr>
          <w:noProof/>
        </w:rPr>
        <w:t xml:space="preserve"> writing</w:t>
      </w:r>
    </w:p>
    <w:p w14:paraId="4C78A0AE" w14:textId="77777777" w:rsidR="00D1755F" w:rsidRPr="009C7388" w:rsidRDefault="00D1755F" w:rsidP="00D1755F">
      <w:pPr>
        <w:spacing w:after="120" w:line="360" w:lineRule="auto"/>
        <w:rPr>
          <w:noProof/>
          <w:sz w:val="16"/>
        </w:rPr>
      </w:pPr>
    </w:p>
    <w:p w14:paraId="4AB9184A" w14:textId="025F0566" w:rsidR="00D1755F" w:rsidRPr="006175BB" w:rsidRDefault="00D1755F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 w:rsidRPr="006175BB">
        <w:rPr>
          <w:b/>
          <w:noProof/>
          <w:sz w:val="28"/>
          <w:szCs w:val="28"/>
        </w:rPr>
        <w:t>Spring 201</w:t>
      </w:r>
      <w:r w:rsidR="00025154">
        <w:rPr>
          <w:b/>
          <w:noProof/>
          <w:sz w:val="28"/>
          <w:szCs w:val="28"/>
        </w:rPr>
        <w:t>5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567ED374" w14:textId="2579D80A" w:rsidR="00D06B2B" w:rsidRPr="00C878B1" w:rsidRDefault="00D06B2B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 xml:space="preserve">Literature </w:t>
      </w:r>
      <w:r w:rsidR="005521F6">
        <w:rPr>
          <w:noProof/>
        </w:rPr>
        <w:t>r</w:t>
      </w:r>
      <w:r>
        <w:rPr>
          <w:noProof/>
        </w:rPr>
        <w:t>eview completed</w:t>
      </w:r>
    </w:p>
    <w:p w14:paraId="0102ECBA" w14:textId="42E9B8B0" w:rsidR="006D2228" w:rsidRPr="00C878B1" w:rsidRDefault="006D2228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Proposed methodology and analytical tools</w:t>
      </w:r>
      <w:r w:rsidR="00C60411">
        <w:rPr>
          <w:noProof/>
        </w:rPr>
        <w:t xml:space="preserve"> completed</w:t>
      </w:r>
    </w:p>
    <w:p w14:paraId="6ADA4263" w14:textId="2909C814" w:rsidR="00D06B2B" w:rsidRPr="00C878B1" w:rsidRDefault="00C60411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Synoposis</w:t>
      </w:r>
      <w:r w:rsidR="00D06B2B">
        <w:rPr>
          <w:noProof/>
        </w:rPr>
        <w:t xml:space="preserve"> </w:t>
      </w:r>
      <w:r>
        <w:rPr>
          <w:noProof/>
        </w:rPr>
        <w:t>s</w:t>
      </w:r>
      <w:r w:rsidR="00D06B2B">
        <w:rPr>
          <w:noProof/>
        </w:rPr>
        <w:t>ubmitted</w:t>
      </w:r>
    </w:p>
    <w:p w14:paraId="26D57BDA" w14:textId="77777777" w:rsidR="00D1755F" w:rsidRDefault="00D1755F" w:rsidP="00D1755F">
      <w:pPr>
        <w:spacing w:after="120" w:line="360" w:lineRule="auto"/>
        <w:rPr>
          <w:noProof/>
          <w:sz w:val="16"/>
        </w:rPr>
      </w:pPr>
    </w:p>
    <w:p w14:paraId="7E77E0E4" w14:textId="77777777" w:rsidR="00AB1311" w:rsidRDefault="00AB1311" w:rsidP="00D1755F">
      <w:pPr>
        <w:spacing w:after="120" w:line="360" w:lineRule="auto"/>
        <w:rPr>
          <w:noProof/>
          <w:sz w:val="16"/>
        </w:rPr>
      </w:pPr>
    </w:p>
    <w:p w14:paraId="57FB7F0A" w14:textId="77777777" w:rsidR="00AB1311" w:rsidRDefault="00AB1311" w:rsidP="00D1755F">
      <w:pPr>
        <w:spacing w:after="120" w:line="360" w:lineRule="auto"/>
        <w:rPr>
          <w:noProof/>
          <w:sz w:val="16"/>
        </w:rPr>
      </w:pPr>
    </w:p>
    <w:p w14:paraId="66459858" w14:textId="77777777" w:rsidR="00AB1311" w:rsidRPr="009C7388" w:rsidRDefault="00AB1311" w:rsidP="00D1755F">
      <w:pPr>
        <w:spacing w:after="120" w:line="360" w:lineRule="auto"/>
        <w:rPr>
          <w:noProof/>
          <w:sz w:val="16"/>
        </w:rPr>
      </w:pPr>
    </w:p>
    <w:p w14:paraId="4670405F" w14:textId="774D3644" w:rsidR="00025154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Fall 2015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0598E80D" w14:textId="1ED817CA" w:rsidR="001C78D8" w:rsidRPr="00C878B1" w:rsidRDefault="000B12F8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Literature review completed</w:t>
      </w:r>
    </w:p>
    <w:p w14:paraId="03D334E2" w14:textId="77777777" w:rsidR="000B12F8" w:rsidRPr="00C878B1" w:rsidRDefault="000B12F8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Methodology writing</w:t>
      </w:r>
      <w:r w:rsidRPr="000B12F8">
        <w:rPr>
          <w:noProof/>
        </w:rPr>
        <w:t xml:space="preserve"> </w:t>
      </w:r>
    </w:p>
    <w:p w14:paraId="0FD7B715" w14:textId="2E979895" w:rsidR="000B12F8" w:rsidRPr="00C878B1" w:rsidRDefault="000B12F8" w:rsidP="00C878B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 xml:space="preserve">Synoposis </w:t>
      </w:r>
      <w:r w:rsidR="00880B01">
        <w:rPr>
          <w:noProof/>
        </w:rPr>
        <w:t>defense</w:t>
      </w:r>
    </w:p>
    <w:p w14:paraId="21AD031A" w14:textId="77777777" w:rsidR="00025154" w:rsidRPr="009C7388" w:rsidRDefault="00025154" w:rsidP="00025154">
      <w:pPr>
        <w:spacing w:after="120" w:line="360" w:lineRule="auto"/>
        <w:rPr>
          <w:noProof/>
          <w:sz w:val="16"/>
        </w:rPr>
      </w:pPr>
    </w:p>
    <w:p w14:paraId="055CCC19" w14:textId="7B158B40" w:rsidR="00025154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Spring 2016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>
        <w:rPr>
          <w:b/>
          <w:noProof/>
          <w:sz w:val="28"/>
          <w:szCs w:val="28"/>
        </w:rPr>
        <w:t>Semester</w:t>
      </w:r>
    </w:p>
    <w:p w14:paraId="5E92F4CF" w14:textId="77777777" w:rsidR="005E2789" w:rsidRPr="00AB1311" w:rsidRDefault="005E2789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Methodology writing</w:t>
      </w:r>
    </w:p>
    <w:p w14:paraId="4C11FCE0" w14:textId="77777777" w:rsidR="005E2789" w:rsidRPr="00AB1311" w:rsidRDefault="005E2789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Data collection</w:t>
      </w:r>
    </w:p>
    <w:p w14:paraId="71A77208" w14:textId="59ACB314" w:rsidR="000B12F8" w:rsidRPr="00AB1311" w:rsidRDefault="00233678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Pi</w:t>
      </w:r>
      <w:r w:rsidR="000B12F8">
        <w:rPr>
          <w:noProof/>
        </w:rPr>
        <w:t>l</w:t>
      </w:r>
      <w:r>
        <w:rPr>
          <w:noProof/>
        </w:rPr>
        <w:t>o</w:t>
      </w:r>
      <w:r w:rsidR="000B12F8">
        <w:rPr>
          <w:noProof/>
        </w:rPr>
        <w:t>t testing</w:t>
      </w:r>
    </w:p>
    <w:p w14:paraId="2D402C03" w14:textId="212C3DAB" w:rsidR="000B12F8" w:rsidRPr="00AB1311" w:rsidRDefault="000B12F8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Instrument finalized (questionnaire)</w:t>
      </w:r>
    </w:p>
    <w:p w14:paraId="22B046A1" w14:textId="77777777" w:rsidR="00025154" w:rsidRPr="009C7388" w:rsidRDefault="00025154" w:rsidP="00025154">
      <w:pPr>
        <w:spacing w:after="120" w:line="360" w:lineRule="auto"/>
        <w:rPr>
          <w:noProof/>
          <w:sz w:val="16"/>
        </w:rPr>
      </w:pPr>
    </w:p>
    <w:p w14:paraId="5F92543F" w14:textId="4FE4168A" w:rsidR="00025154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Fall2016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26E74BCC" w14:textId="5C5B9352" w:rsidR="00F97F4C" w:rsidRPr="00AB1311" w:rsidRDefault="005E2789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Final d</w:t>
      </w:r>
      <w:r w:rsidR="000B12F8">
        <w:rPr>
          <w:noProof/>
        </w:rPr>
        <w:t>ata collection</w:t>
      </w:r>
    </w:p>
    <w:p w14:paraId="6C6029BA" w14:textId="2EF03D00" w:rsidR="000B12F8" w:rsidRPr="00AB1311" w:rsidRDefault="00233678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Completed methodology writing</w:t>
      </w:r>
    </w:p>
    <w:p w14:paraId="19F67BDF" w14:textId="77777777" w:rsidR="00025154" w:rsidRPr="009C7388" w:rsidRDefault="00025154" w:rsidP="00025154">
      <w:pPr>
        <w:spacing w:after="120" w:line="360" w:lineRule="auto"/>
        <w:rPr>
          <w:noProof/>
          <w:sz w:val="16"/>
        </w:rPr>
      </w:pPr>
    </w:p>
    <w:p w14:paraId="1FFAC6BF" w14:textId="1C1A0CD0" w:rsidR="00025154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 w:rsidRPr="006175BB">
        <w:rPr>
          <w:b/>
          <w:noProof/>
          <w:sz w:val="28"/>
          <w:szCs w:val="28"/>
        </w:rPr>
        <w:t>Spring 201</w:t>
      </w:r>
      <w:r>
        <w:rPr>
          <w:b/>
          <w:noProof/>
          <w:sz w:val="28"/>
          <w:szCs w:val="28"/>
        </w:rPr>
        <w:t>7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3FA5D50B" w14:textId="1AA8F490" w:rsidR="0078536E" w:rsidRPr="00AB1311" w:rsidRDefault="0070337A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Data collection</w:t>
      </w:r>
    </w:p>
    <w:p w14:paraId="398767E1" w14:textId="45F9DEC7" w:rsidR="0070337A" w:rsidRPr="00AB1311" w:rsidRDefault="0070337A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Data entry</w:t>
      </w:r>
    </w:p>
    <w:p w14:paraId="5EBAF946" w14:textId="4E314AC6" w:rsidR="0070337A" w:rsidRPr="00AB1311" w:rsidRDefault="0070337A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Chnages in literature, methdology</w:t>
      </w:r>
    </w:p>
    <w:p w14:paraId="39D9DBAA" w14:textId="77777777" w:rsidR="00025154" w:rsidRPr="009C7388" w:rsidRDefault="00025154" w:rsidP="00AB1311">
      <w:pPr>
        <w:spacing w:after="120" w:line="360" w:lineRule="auto"/>
        <w:rPr>
          <w:noProof/>
          <w:sz w:val="16"/>
        </w:rPr>
      </w:pPr>
    </w:p>
    <w:p w14:paraId="75CCC9DE" w14:textId="26D97176" w:rsidR="00025154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Fall 2017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0196E2B2" w14:textId="47F1AC3C" w:rsidR="00F97F4C" w:rsidRPr="00AB1311" w:rsidRDefault="0078536E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 xml:space="preserve">Analysis </w:t>
      </w:r>
      <w:r w:rsidR="000607A5">
        <w:rPr>
          <w:noProof/>
        </w:rPr>
        <w:t>and interpretation of results</w:t>
      </w:r>
    </w:p>
    <w:p w14:paraId="72842F8A" w14:textId="56C8FB6F" w:rsidR="00F31908" w:rsidRPr="00AB1311" w:rsidRDefault="0078536E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Thesis drafting and writing</w:t>
      </w:r>
    </w:p>
    <w:p w14:paraId="6EDE2002" w14:textId="77777777" w:rsidR="00025154" w:rsidRPr="009C7388" w:rsidRDefault="00025154" w:rsidP="00025154">
      <w:pPr>
        <w:spacing w:after="120" w:line="360" w:lineRule="auto"/>
        <w:rPr>
          <w:noProof/>
          <w:sz w:val="16"/>
        </w:rPr>
      </w:pPr>
    </w:p>
    <w:p w14:paraId="5A7EEB34" w14:textId="5197B5DA" w:rsidR="00025154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 w:rsidRPr="006175BB">
        <w:rPr>
          <w:b/>
          <w:noProof/>
          <w:sz w:val="28"/>
          <w:szCs w:val="28"/>
        </w:rPr>
        <w:t>Spring 201</w:t>
      </w:r>
      <w:r>
        <w:rPr>
          <w:b/>
          <w:noProof/>
          <w:sz w:val="28"/>
          <w:szCs w:val="28"/>
        </w:rPr>
        <w:t>8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574FE893" w14:textId="3877FB5B" w:rsidR="00F97F4C" w:rsidRPr="00AB1311" w:rsidRDefault="00C41A46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 xml:space="preserve">Drafting </w:t>
      </w:r>
      <w:r w:rsidR="0078536E">
        <w:rPr>
          <w:noProof/>
        </w:rPr>
        <w:t xml:space="preserve">and finalizing the </w:t>
      </w:r>
      <w:r>
        <w:rPr>
          <w:noProof/>
        </w:rPr>
        <w:t>thesis</w:t>
      </w:r>
    </w:p>
    <w:p w14:paraId="65CDB197" w14:textId="045C4B40" w:rsidR="006854D3" w:rsidRPr="00AB1311" w:rsidRDefault="006854D3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Thesis submitted for internal evaluation</w:t>
      </w:r>
    </w:p>
    <w:p w14:paraId="7762A970" w14:textId="1F0B1EE8" w:rsidR="00F31908" w:rsidRPr="00AB1311" w:rsidRDefault="00F31908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Research paper drafting and finalizing</w:t>
      </w:r>
    </w:p>
    <w:p w14:paraId="12C53F05" w14:textId="77777777" w:rsidR="00025154" w:rsidRDefault="00025154" w:rsidP="00025154">
      <w:pPr>
        <w:spacing w:after="120" w:line="360" w:lineRule="auto"/>
        <w:rPr>
          <w:noProof/>
          <w:sz w:val="16"/>
        </w:rPr>
      </w:pPr>
    </w:p>
    <w:p w14:paraId="61648038" w14:textId="77777777" w:rsidR="00AB1311" w:rsidRDefault="00AB1311" w:rsidP="00025154">
      <w:pPr>
        <w:spacing w:after="120" w:line="360" w:lineRule="auto"/>
        <w:rPr>
          <w:noProof/>
          <w:sz w:val="16"/>
        </w:rPr>
      </w:pPr>
    </w:p>
    <w:p w14:paraId="47337709" w14:textId="77777777" w:rsidR="00AB1311" w:rsidRDefault="00AB1311" w:rsidP="00025154">
      <w:pPr>
        <w:spacing w:after="120" w:line="360" w:lineRule="auto"/>
        <w:rPr>
          <w:noProof/>
          <w:sz w:val="16"/>
        </w:rPr>
      </w:pPr>
    </w:p>
    <w:p w14:paraId="1C6A61D3" w14:textId="77777777" w:rsidR="00AB1311" w:rsidRPr="009C7388" w:rsidRDefault="00AB1311" w:rsidP="00025154">
      <w:pPr>
        <w:spacing w:after="120" w:line="360" w:lineRule="auto"/>
        <w:rPr>
          <w:noProof/>
          <w:sz w:val="16"/>
        </w:rPr>
      </w:pPr>
    </w:p>
    <w:p w14:paraId="340F68A7" w14:textId="5BE6D030" w:rsidR="00025154" w:rsidRPr="006175BB" w:rsidRDefault="00025154" w:rsidP="004748E1">
      <w:pPr>
        <w:pStyle w:val="ListParagraph"/>
        <w:numPr>
          <w:ilvl w:val="1"/>
          <w:numId w:val="2"/>
        </w:numPr>
        <w:spacing w:line="360" w:lineRule="auto"/>
        <w:ind w:left="900" w:hanging="720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Fall 2018</w:t>
      </w:r>
      <w:r w:rsidR="001A4CDE" w:rsidRPr="001A4CDE">
        <w:rPr>
          <w:b/>
          <w:noProof/>
          <w:sz w:val="28"/>
          <w:szCs w:val="28"/>
        </w:rPr>
        <w:t xml:space="preserve"> </w:t>
      </w:r>
      <w:r w:rsidR="001A4CDE" w:rsidRPr="006175BB">
        <w:rPr>
          <w:b/>
          <w:noProof/>
          <w:sz w:val="28"/>
          <w:szCs w:val="28"/>
        </w:rPr>
        <w:t>Semester</w:t>
      </w:r>
    </w:p>
    <w:p w14:paraId="71879C1D" w14:textId="74FAB6C9" w:rsidR="00C41A46" w:rsidRPr="00AB1311" w:rsidRDefault="00C41A46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 xml:space="preserve">Internal </w:t>
      </w:r>
      <w:r w:rsidR="00E623CC">
        <w:rPr>
          <w:noProof/>
        </w:rPr>
        <w:t>r</w:t>
      </w:r>
      <w:r>
        <w:rPr>
          <w:noProof/>
        </w:rPr>
        <w:t xml:space="preserve">eview  and </w:t>
      </w:r>
      <w:r w:rsidR="00E623CC">
        <w:rPr>
          <w:noProof/>
        </w:rPr>
        <w:t>p</w:t>
      </w:r>
      <w:r>
        <w:rPr>
          <w:noProof/>
        </w:rPr>
        <w:t>re-</w:t>
      </w:r>
      <w:r w:rsidR="00E623CC">
        <w:rPr>
          <w:noProof/>
        </w:rPr>
        <w:t>d</w:t>
      </w:r>
      <w:r>
        <w:rPr>
          <w:noProof/>
        </w:rPr>
        <w:t xml:space="preserve">efense </w:t>
      </w:r>
      <w:r w:rsidR="00E623CC">
        <w:rPr>
          <w:noProof/>
        </w:rPr>
        <w:t>s</w:t>
      </w:r>
      <w:r>
        <w:rPr>
          <w:noProof/>
        </w:rPr>
        <w:t>eminar</w:t>
      </w:r>
      <w:r w:rsidR="003E5D30">
        <w:rPr>
          <w:noProof/>
        </w:rPr>
        <w:t xml:space="preserve"> </w:t>
      </w:r>
      <w:r w:rsidR="003E5D30" w:rsidRPr="00AB1311">
        <w:rPr>
          <w:b/>
          <w:noProof/>
        </w:rPr>
        <w:t>(Approved)</w:t>
      </w:r>
    </w:p>
    <w:p w14:paraId="6129CF0F" w14:textId="24E5552F" w:rsidR="00C41A46" w:rsidRPr="00AB1311" w:rsidRDefault="00C41A46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>Paper published</w:t>
      </w:r>
      <w:r w:rsidR="003E5D30">
        <w:rPr>
          <w:noProof/>
        </w:rPr>
        <w:t xml:space="preserve"> in “</w:t>
      </w:r>
      <w:r w:rsidR="003E5D30" w:rsidRPr="00AB1311">
        <w:rPr>
          <w:i/>
          <w:noProof/>
        </w:rPr>
        <w:t>Behavioral Sciences”</w:t>
      </w:r>
      <w:r>
        <w:rPr>
          <w:noProof/>
        </w:rPr>
        <w:t xml:space="preserve"> </w:t>
      </w:r>
      <w:r w:rsidR="003E5D30" w:rsidRPr="00AB1311">
        <w:rPr>
          <w:b/>
          <w:noProof/>
        </w:rPr>
        <w:t>(ISI indexed journal)</w:t>
      </w:r>
    </w:p>
    <w:p w14:paraId="12D1CD24" w14:textId="18AAE6D3" w:rsidR="00F97F4C" w:rsidRPr="00AB1311" w:rsidRDefault="00C41A46" w:rsidP="00AB1311">
      <w:pPr>
        <w:spacing w:after="120" w:line="360" w:lineRule="auto"/>
        <w:ind w:left="900"/>
        <w:rPr>
          <w:noProof/>
          <w:sz w:val="32"/>
        </w:rPr>
      </w:pPr>
      <w:r>
        <w:rPr>
          <w:noProof/>
        </w:rPr>
        <w:t xml:space="preserve">Thesis </w:t>
      </w:r>
      <w:r w:rsidR="00E623CC">
        <w:rPr>
          <w:noProof/>
        </w:rPr>
        <w:t>s</w:t>
      </w:r>
      <w:r>
        <w:rPr>
          <w:noProof/>
        </w:rPr>
        <w:t>ubmission</w:t>
      </w:r>
    </w:p>
    <w:p w14:paraId="27CE9B85" w14:textId="77777777" w:rsidR="00025154" w:rsidRPr="009C7388" w:rsidRDefault="00025154" w:rsidP="00025154">
      <w:pPr>
        <w:spacing w:after="120" w:line="360" w:lineRule="auto"/>
        <w:rPr>
          <w:noProof/>
          <w:sz w:val="16"/>
        </w:rPr>
      </w:pPr>
    </w:p>
    <w:p w14:paraId="41FFE559" w14:textId="2D66BD65" w:rsidR="00AA6BB2" w:rsidRPr="00AA6BB2" w:rsidRDefault="00ED2D74" w:rsidP="00AB1311">
      <w:pPr>
        <w:spacing w:line="480" w:lineRule="auto"/>
      </w:pPr>
      <w:r w:rsidRPr="00AA6BB2">
        <w:t>Student</w:t>
      </w:r>
      <w:r w:rsidR="009C55A2">
        <w:t xml:space="preserve"> Name</w:t>
      </w:r>
      <w:r w:rsidRPr="00AA6BB2">
        <w:t xml:space="preserve">: </w:t>
      </w:r>
      <w:r w:rsidR="00AB1311" w:rsidRPr="00AB1311">
        <w:rPr>
          <w:b/>
        </w:rPr>
        <w:t>Aamer Waheed</w:t>
      </w:r>
    </w:p>
    <w:p w14:paraId="110E6BAA" w14:textId="77777777" w:rsidR="009C55A2" w:rsidRDefault="009C55A2" w:rsidP="00AB1311">
      <w:pPr>
        <w:spacing w:line="480" w:lineRule="auto"/>
      </w:pPr>
    </w:p>
    <w:p w14:paraId="7145148C" w14:textId="77777777" w:rsidR="009C55A2" w:rsidRPr="00AA6BB2" w:rsidRDefault="009C55A2" w:rsidP="00AB1311">
      <w:pPr>
        <w:spacing w:line="480" w:lineRule="auto"/>
      </w:pPr>
      <w:r>
        <w:t>Signature</w:t>
      </w:r>
      <w:r w:rsidRPr="00AA6BB2">
        <w:t>: __________</w:t>
      </w:r>
      <w:r>
        <w:t>____</w:t>
      </w:r>
      <w:r w:rsidRPr="00AA6BB2">
        <w:t>______________</w:t>
      </w:r>
    </w:p>
    <w:p w14:paraId="02323D1E" w14:textId="77777777" w:rsidR="00AA6BB2" w:rsidRPr="00AA6BB2" w:rsidRDefault="00AA6BB2" w:rsidP="00AA6BB2">
      <w:pPr>
        <w:rPr>
          <w:sz w:val="36"/>
        </w:rPr>
      </w:pPr>
    </w:p>
    <w:p w14:paraId="5C5F5DEC" w14:textId="77777777" w:rsidR="009C55A2" w:rsidRDefault="009C55A2" w:rsidP="00AA6BB2"/>
    <w:p w14:paraId="597C91C0" w14:textId="77777777" w:rsidR="00AB1311" w:rsidRDefault="00AB1311" w:rsidP="00AA6BB2"/>
    <w:p w14:paraId="51A2FF27" w14:textId="34D31151" w:rsidR="00ED2D74" w:rsidRPr="00AA6BB2" w:rsidRDefault="00BC6108" w:rsidP="00AB1311">
      <w:pPr>
        <w:spacing w:line="480" w:lineRule="auto"/>
      </w:pPr>
      <w:r w:rsidRPr="00AA6BB2">
        <w:t>Supervisor:</w:t>
      </w:r>
      <w:r w:rsidR="00AB1311">
        <w:t xml:space="preserve"> </w:t>
      </w:r>
      <w:r w:rsidR="00AB1311">
        <w:rPr>
          <w:b/>
        </w:rPr>
        <w:t>Prof. Dr. Qaisar Abbas</w:t>
      </w:r>
      <w:r w:rsidR="00ED2D74" w:rsidRPr="00AA6BB2">
        <w:tab/>
        <w:t xml:space="preserve"> </w:t>
      </w:r>
    </w:p>
    <w:p w14:paraId="75235288" w14:textId="77777777" w:rsidR="009C55A2" w:rsidRDefault="009C55A2" w:rsidP="00AB1311">
      <w:pPr>
        <w:spacing w:line="480" w:lineRule="auto"/>
      </w:pPr>
    </w:p>
    <w:p w14:paraId="672223AA" w14:textId="77777777" w:rsidR="009C55A2" w:rsidRPr="00AA6BB2" w:rsidRDefault="009C55A2" w:rsidP="00AB1311">
      <w:pPr>
        <w:spacing w:line="480" w:lineRule="auto"/>
      </w:pPr>
      <w:r>
        <w:t>Signature</w:t>
      </w:r>
      <w:r w:rsidRPr="00AA6BB2">
        <w:t>: __________</w:t>
      </w:r>
      <w:r>
        <w:t>____</w:t>
      </w:r>
      <w:r w:rsidRPr="00AA6BB2">
        <w:t>______________</w:t>
      </w:r>
    </w:p>
    <w:p w14:paraId="23BF1F21" w14:textId="77777777" w:rsidR="00AA6BB2" w:rsidRDefault="00AA6BB2" w:rsidP="00AB1311">
      <w:pPr>
        <w:spacing w:line="480" w:lineRule="auto"/>
        <w:rPr>
          <w:sz w:val="32"/>
        </w:rPr>
      </w:pPr>
    </w:p>
    <w:p w14:paraId="7619FDD1" w14:textId="77777777" w:rsidR="009C55A2" w:rsidRPr="00AA6BB2" w:rsidRDefault="009C55A2" w:rsidP="00AB1311">
      <w:pPr>
        <w:spacing w:line="480" w:lineRule="auto"/>
        <w:rPr>
          <w:sz w:val="32"/>
        </w:rPr>
      </w:pPr>
    </w:p>
    <w:p w14:paraId="38F8D039" w14:textId="08A4E698" w:rsidR="009C55A2" w:rsidRDefault="001A4CDE" w:rsidP="001A4CDE">
      <w:pPr>
        <w:spacing w:line="480" w:lineRule="auto"/>
        <w:jc w:val="both"/>
      </w:pPr>
      <w:r>
        <w:t>In-charge/</w:t>
      </w:r>
      <w:r w:rsidR="00BC6108" w:rsidRPr="00AA6BB2">
        <w:t>H</w:t>
      </w:r>
      <w:r>
        <w:t>o</w:t>
      </w:r>
      <w:r w:rsidR="00BC6108" w:rsidRPr="00AA6BB2">
        <w:t>D</w:t>
      </w:r>
    </w:p>
    <w:p w14:paraId="392F0014" w14:textId="77777777" w:rsidR="001A4CDE" w:rsidRDefault="001A4CDE" w:rsidP="001A4CDE">
      <w:pPr>
        <w:spacing w:line="480" w:lineRule="auto"/>
        <w:jc w:val="both"/>
      </w:pPr>
      <w:bookmarkStart w:id="0" w:name="_GoBack"/>
      <w:bookmarkEnd w:id="0"/>
    </w:p>
    <w:p w14:paraId="3C58E796" w14:textId="77777777" w:rsidR="009C55A2" w:rsidRPr="00AA6BB2" w:rsidRDefault="009C55A2" w:rsidP="00AB1311">
      <w:pPr>
        <w:spacing w:line="480" w:lineRule="auto"/>
      </w:pPr>
      <w:r>
        <w:t>Signature</w:t>
      </w:r>
      <w:r w:rsidRPr="00AA6BB2">
        <w:t>: __________</w:t>
      </w:r>
      <w:r>
        <w:t>____</w:t>
      </w:r>
      <w:r w:rsidRPr="00AA6BB2">
        <w:t>______________</w:t>
      </w:r>
    </w:p>
    <w:p w14:paraId="39B926E8" w14:textId="77777777" w:rsidR="009C55A2" w:rsidRPr="00AA6BB2" w:rsidRDefault="009C55A2" w:rsidP="00AB1311">
      <w:pPr>
        <w:spacing w:line="480" w:lineRule="auto"/>
        <w:jc w:val="both"/>
      </w:pPr>
    </w:p>
    <w:sectPr w:rsidR="009C55A2" w:rsidRPr="00AA6BB2" w:rsidSect="00160876">
      <w:footerReference w:type="default" r:id="rId10"/>
      <w:pgSz w:w="12240" w:h="16992" w:code="512"/>
      <w:pgMar w:top="990" w:right="144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9CE398" w14:textId="77777777" w:rsidR="00540AA3" w:rsidRDefault="00540AA3">
      <w:r>
        <w:separator/>
      </w:r>
    </w:p>
  </w:endnote>
  <w:endnote w:type="continuationSeparator" w:id="0">
    <w:p w14:paraId="792DD157" w14:textId="77777777" w:rsidR="00540AA3" w:rsidRDefault="00540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663426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58EDB61" w14:textId="484CA2F9" w:rsidR="006B77B7" w:rsidRDefault="006B77B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540AA3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540AA3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A4BD08E" w14:textId="77777777" w:rsidR="00E523CF" w:rsidRDefault="00E523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7023DA" w14:textId="77777777" w:rsidR="00540AA3" w:rsidRDefault="00540AA3">
      <w:r>
        <w:separator/>
      </w:r>
    </w:p>
  </w:footnote>
  <w:footnote w:type="continuationSeparator" w:id="0">
    <w:p w14:paraId="72A868EA" w14:textId="77777777" w:rsidR="00540AA3" w:rsidRDefault="00540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244A4A"/>
    <w:multiLevelType w:val="hybridMultilevel"/>
    <w:tmpl w:val="73BEA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967AD9"/>
    <w:multiLevelType w:val="hybridMultilevel"/>
    <w:tmpl w:val="2678242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2D5550B4"/>
    <w:multiLevelType w:val="hybridMultilevel"/>
    <w:tmpl w:val="3E24444A"/>
    <w:lvl w:ilvl="0" w:tplc="04090011">
      <w:start w:val="11"/>
      <w:numFmt w:val="decimal"/>
      <w:lvlText w:val="%1)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>
    <w:nsid w:val="305028F9"/>
    <w:multiLevelType w:val="hybridMultilevel"/>
    <w:tmpl w:val="37B22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D45561"/>
    <w:multiLevelType w:val="hybridMultilevel"/>
    <w:tmpl w:val="4B265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D71F3C"/>
    <w:multiLevelType w:val="hybridMultilevel"/>
    <w:tmpl w:val="3F529988"/>
    <w:lvl w:ilvl="0" w:tplc="4CC466D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0" w:hanging="360"/>
      </w:pPr>
    </w:lvl>
    <w:lvl w:ilvl="2" w:tplc="04090001">
      <w:start w:val="1"/>
      <w:numFmt w:val="bullet"/>
      <w:lvlText w:val=""/>
      <w:lvlJc w:val="left"/>
      <w:pPr>
        <w:ind w:left="63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59D3E71"/>
    <w:multiLevelType w:val="hybridMultilevel"/>
    <w:tmpl w:val="1A6E6FFE"/>
    <w:lvl w:ilvl="0" w:tplc="24228B2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CC3BD1"/>
    <w:multiLevelType w:val="hybridMultilevel"/>
    <w:tmpl w:val="4B265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6"/>
  </w:num>
  <w:num w:numId="7">
    <w:abstractNumId w:val="2"/>
  </w:num>
  <w:num w:numId="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tLQ0NDA3MzAwNjVV0lEKTi0uzszPAykwqgUAufxnDCwAAAA="/>
  </w:docVars>
  <w:rsids>
    <w:rsidRoot w:val="009B0E82"/>
    <w:rsid w:val="00007518"/>
    <w:rsid w:val="00011C10"/>
    <w:rsid w:val="0002449C"/>
    <w:rsid w:val="00025154"/>
    <w:rsid w:val="000260F0"/>
    <w:rsid w:val="00033A7E"/>
    <w:rsid w:val="000344A7"/>
    <w:rsid w:val="00036EA2"/>
    <w:rsid w:val="00040BA4"/>
    <w:rsid w:val="00045247"/>
    <w:rsid w:val="000512B0"/>
    <w:rsid w:val="00052BCE"/>
    <w:rsid w:val="000541EC"/>
    <w:rsid w:val="000607A5"/>
    <w:rsid w:val="000853E9"/>
    <w:rsid w:val="00090AE1"/>
    <w:rsid w:val="000A293E"/>
    <w:rsid w:val="000B12F8"/>
    <w:rsid w:val="000B629B"/>
    <w:rsid w:val="000D33F1"/>
    <w:rsid w:val="000F55AC"/>
    <w:rsid w:val="00100200"/>
    <w:rsid w:val="0010035A"/>
    <w:rsid w:val="00102909"/>
    <w:rsid w:val="00107AAD"/>
    <w:rsid w:val="00116A6D"/>
    <w:rsid w:val="00127B8C"/>
    <w:rsid w:val="00143C29"/>
    <w:rsid w:val="00155D2E"/>
    <w:rsid w:val="00160876"/>
    <w:rsid w:val="001726E7"/>
    <w:rsid w:val="00175B7B"/>
    <w:rsid w:val="00190A53"/>
    <w:rsid w:val="001A4CDE"/>
    <w:rsid w:val="001B6D2D"/>
    <w:rsid w:val="001C78D8"/>
    <w:rsid w:val="001E4301"/>
    <w:rsid w:val="001E60BF"/>
    <w:rsid w:val="001E6B74"/>
    <w:rsid w:val="00211BEA"/>
    <w:rsid w:val="002149B1"/>
    <w:rsid w:val="00233678"/>
    <w:rsid w:val="00255EE4"/>
    <w:rsid w:val="002748C7"/>
    <w:rsid w:val="002910E4"/>
    <w:rsid w:val="00297A2F"/>
    <w:rsid w:val="002A34D7"/>
    <w:rsid w:val="002B36AF"/>
    <w:rsid w:val="002B5BB3"/>
    <w:rsid w:val="002D020B"/>
    <w:rsid w:val="002D0AF4"/>
    <w:rsid w:val="002D7FC9"/>
    <w:rsid w:val="003034A9"/>
    <w:rsid w:val="003074EA"/>
    <w:rsid w:val="003419E0"/>
    <w:rsid w:val="00343CF1"/>
    <w:rsid w:val="00350C69"/>
    <w:rsid w:val="00352177"/>
    <w:rsid w:val="003B1DEC"/>
    <w:rsid w:val="003B5083"/>
    <w:rsid w:val="003B6980"/>
    <w:rsid w:val="003C4B4E"/>
    <w:rsid w:val="003D46E6"/>
    <w:rsid w:val="003E3ECA"/>
    <w:rsid w:val="003E5D30"/>
    <w:rsid w:val="003E6FDE"/>
    <w:rsid w:val="003F7AC6"/>
    <w:rsid w:val="00406F46"/>
    <w:rsid w:val="004169AD"/>
    <w:rsid w:val="004175A4"/>
    <w:rsid w:val="00442323"/>
    <w:rsid w:val="00442368"/>
    <w:rsid w:val="004435CE"/>
    <w:rsid w:val="00444588"/>
    <w:rsid w:val="00453445"/>
    <w:rsid w:val="004558C7"/>
    <w:rsid w:val="00462010"/>
    <w:rsid w:val="004710D0"/>
    <w:rsid w:val="004748E1"/>
    <w:rsid w:val="004A2ED9"/>
    <w:rsid w:val="004B0417"/>
    <w:rsid w:val="004C0E71"/>
    <w:rsid w:val="004C46BC"/>
    <w:rsid w:val="004E20AD"/>
    <w:rsid w:val="004E7276"/>
    <w:rsid w:val="00510817"/>
    <w:rsid w:val="00522CF5"/>
    <w:rsid w:val="00523BE5"/>
    <w:rsid w:val="005400C9"/>
    <w:rsid w:val="00540AA3"/>
    <w:rsid w:val="00550366"/>
    <w:rsid w:val="00550A5D"/>
    <w:rsid w:val="00551388"/>
    <w:rsid w:val="005521F6"/>
    <w:rsid w:val="00566D7F"/>
    <w:rsid w:val="005704E2"/>
    <w:rsid w:val="0057215D"/>
    <w:rsid w:val="00592F08"/>
    <w:rsid w:val="005A7E20"/>
    <w:rsid w:val="005C3C08"/>
    <w:rsid w:val="005C70FC"/>
    <w:rsid w:val="005E0117"/>
    <w:rsid w:val="005E2789"/>
    <w:rsid w:val="005E570A"/>
    <w:rsid w:val="005F6011"/>
    <w:rsid w:val="005F6306"/>
    <w:rsid w:val="005F72D7"/>
    <w:rsid w:val="006101F9"/>
    <w:rsid w:val="0061221C"/>
    <w:rsid w:val="006175BB"/>
    <w:rsid w:val="00634A90"/>
    <w:rsid w:val="00652293"/>
    <w:rsid w:val="00657B6F"/>
    <w:rsid w:val="00661E89"/>
    <w:rsid w:val="006721BB"/>
    <w:rsid w:val="006854D3"/>
    <w:rsid w:val="006A5166"/>
    <w:rsid w:val="006B1467"/>
    <w:rsid w:val="006B3462"/>
    <w:rsid w:val="006B77B7"/>
    <w:rsid w:val="006D2228"/>
    <w:rsid w:val="006D2267"/>
    <w:rsid w:val="006D56F6"/>
    <w:rsid w:val="006D7B44"/>
    <w:rsid w:val="006E425B"/>
    <w:rsid w:val="00700432"/>
    <w:rsid w:val="0070337A"/>
    <w:rsid w:val="00717E56"/>
    <w:rsid w:val="00727E8D"/>
    <w:rsid w:val="007348B9"/>
    <w:rsid w:val="0073571A"/>
    <w:rsid w:val="00740099"/>
    <w:rsid w:val="00743DA1"/>
    <w:rsid w:val="00767660"/>
    <w:rsid w:val="00772DAE"/>
    <w:rsid w:val="00776E37"/>
    <w:rsid w:val="0078266A"/>
    <w:rsid w:val="0078536E"/>
    <w:rsid w:val="007939CA"/>
    <w:rsid w:val="007955D4"/>
    <w:rsid w:val="007A4288"/>
    <w:rsid w:val="007A78A3"/>
    <w:rsid w:val="007B1B52"/>
    <w:rsid w:val="007C6218"/>
    <w:rsid w:val="007D0AAA"/>
    <w:rsid w:val="007D2FAD"/>
    <w:rsid w:val="007D619B"/>
    <w:rsid w:val="007E1159"/>
    <w:rsid w:val="007E35A5"/>
    <w:rsid w:val="007F75FF"/>
    <w:rsid w:val="00804818"/>
    <w:rsid w:val="0081568C"/>
    <w:rsid w:val="00852B27"/>
    <w:rsid w:val="00853311"/>
    <w:rsid w:val="008643E1"/>
    <w:rsid w:val="00865E98"/>
    <w:rsid w:val="00865F1C"/>
    <w:rsid w:val="0086678D"/>
    <w:rsid w:val="00873C4D"/>
    <w:rsid w:val="00875D74"/>
    <w:rsid w:val="00880B01"/>
    <w:rsid w:val="00880FE0"/>
    <w:rsid w:val="00897071"/>
    <w:rsid w:val="008A5CAD"/>
    <w:rsid w:val="008B13D7"/>
    <w:rsid w:val="008B1A6C"/>
    <w:rsid w:val="008B3ED0"/>
    <w:rsid w:val="008C0B70"/>
    <w:rsid w:val="008E0788"/>
    <w:rsid w:val="008E3FFA"/>
    <w:rsid w:val="008E6119"/>
    <w:rsid w:val="008F01D3"/>
    <w:rsid w:val="008F23BA"/>
    <w:rsid w:val="00913378"/>
    <w:rsid w:val="00914E55"/>
    <w:rsid w:val="009345F5"/>
    <w:rsid w:val="00935A2F"/>
    <w:rsid w:val="00942F5F"/>
    <w:rsid w:val="0095072A"/>
    <w:rsid w:val="00951624"/>
    <w:rsid w:val="00954AD4"/>
    <w:rsid w:val="009571C3"/>
    <w:rsid w:val="00990A67"/>
    <w:rsid w:val="009A4340"/>
    <w:rsid w:val="009B0E82"/>
    <w:rsid w:val="009C0AE3"/>
    <w:rsid w:val="009C0CE0"/>
    <w:rsid w:val="009C55A2"/>
    <w:rsid w:val="009C7388"/>
    <w:rsid w:val="009D5FD5"/>
    <w:rsid w:val="009D670D"/>
    <w:rsid w:val="009D67EB"/>
    <w:rsid w:val="009E7D09"/>
    <w:rsid w:val="00A02898"/>
    <w:rsid w:val="00A03044"/>
    <w:rsid w:val="00A10D08"/>
    <w:rsid w:val="00A22537"/>
    <w:rsid w:val="00A25A8E"/>
    <w:rsid w:val="00A373A5"/>
    <w:rsid w:val="00A44FC6"/>
    <w:rsid w:val="00A47D22"/>
    <w:rsid w:val="00A56E5E"/>
    <w:rsid w:val="00A65716"/>
    <w:rsid w:val="00A925B1"/>
    <w:rsid w:val="00AA094E"/>
    <w:rsid w:val="00AA6BB2"/>
    <w:rsid w:val="00AB1311"/>
    <w:rsid w:val="00AC0849"/>
    <w:rsid w:val="00AC399C"/>
    <w:rsid w:val="00AC60E0"/>
    <w:rsid w:val="00AD39AD"/>
    <w:rsid w:val="00AE058A"/>
    <w:rsid w:val="00AF08A6"/>
    <w:rsid w:val="00AF14D6"/>
    <w:rsid w:val="00B13DB2"/>
    <w:rsid w:val="00B14E96"/>
    <w:rsid w:val="00B169D1"/>
    <w:rsid w:val="00B2193F"/>
    <w:rsid w:val="00B25B5E"/>
    <w:rsid w:val="00B316A2"/>
    <w:rsid w:val="00B40D6A"/>
    <w:rsid w:val="00B70E17"/>
    <w:rsid w:val="00B7414B"/>
    <w:rsid w:val="00B77040"/>
    <w:rsid w:val="00B80886"/>
    <w:rsid w:val="00B83210"/>
    <w:rsid w:val="00BA2F3E"/>
    <w:rsid w:val="00BB6B6A"/>
    <w:rsid w:val="00BC6108"/>
    <w:rsid w:val="00BD00C2"/>
    <w:rsid w:val="00BD1CF2"/>
    <w:rsid w:val="00BE403A"/>
    <w:rsid w:val="00C024EB"/>
    <w:rsid w:val="00C07F8C"/>
    <w:rsid w:val="00C41A46"/>
    <w:rsid w:val="00C500D4"/>
    <w:rsid w:val="00C60411"/>
    <w:rsid w:val="00C86CDE"/>
    <w:rsid w:val="00C878B1"/>
    <w:rsid w:val="00CA4EA4"/>
    <w:rsid w:val="00CB7E20"/>
    <w:rsid w:val="00CC32A6"/>
    <w:rsid w:val="00CC77F1"/>
    <w:rsid w:val="00CD1283"/>
    <w:rsid w:val="00CD3568"/>
    <w:rsid w:val="00CE5EF5"/>
    <w:rsid w:val="00D0023C"/>
    <w:rsid w:val="00D06B2B"/>
    <w:rsid w:val="00D07A6D"/>
    <w:rsid w:val="00D07D3E"/>
    <w:rsid w:val="00D15683"/>
    <w:rsid w:val="00D1755F"/>
    <w:rsid w:val="00D22154"/>
    <w:rsid w:val="00D22D07"/>
    <w:rsid w:val="00D244D1"/>
    <w:rsid w:val="00D248DB"/>
    <w:rsid w:val="00D52D7B"/>
    <w:rsid w:val="00D55617"/>
    <w:rsid w:val="00D625B8"/>
    <w:rsid w:val="00D63803"/>
    <w:rsid w:val="00D774D8"/>
    <w:rsid w:val="00D80D75"/>
    <w:rsid w:val="00DB6F64"/>
    <w:rsid w:val="00DE3235"/>
    <w:rsid w:val="00E118D1"/>
    <w:rsid w:val="00E126E0"/>
    <w:rsid w:val="00E163AF"/>
    <w:rsid w:val="00E36A5E"/>
    <w:rsid w:val="00E40B10"/>
    <w:rsid w:val="00E4337B"/>
    <w:rsid w:val="00E46D3E"/>
    <w:rsid w:val="00E4720E"/>
    <w:rsid w:val="00E51689"/>
    <w:rsid w:val="00E523CF"/>
    <w:rsid w:val="00E5328A"/>
    <w:rsid w:val="00E54731"/>
    <w:rsid w:val="00E57E8E"/>
    <w:rsid w:val="00E623CC"/>
    <w:rsid w:val="00E66123"/>
    <w:rsid w:val="00E718BA"/>
    <w:rsid w:val="00E76D99"/>
    <w:rsid w:val="00E81648"/>
    <w:rsid w:val="00E91120"/>
    <w:rsid w:val="00E93304"/>
    <w:rsid w:val="00E9663D"/>
    <w:rsid w:val="00EB1F77"/>
    <w:rsid w:val="00EC3627"/>
    <w:rsid w:val="00ED193A"/>
    <w:rsid w:val="00ED2D74"/>
    <w:rsid w:val="00EF5261"/>
    <w:rsid w:val="00EF5715"/>
    <w:rsid w:val="00EF6CEF"/>
    <w:rsid w:val="00EF70FF"/>
    <w:rsid w:val="00F0669E"/>
    <w:rsid w:val="00F2457E"/>
    <w:rsid w:val="00F30511"/>
    <w:rsid w:val="00F31908"/>
    <w:rsid w:val="00F42385"/>
    <w:rsid w:val="00F50241"/>
    <w:rsid w:val="00F57A30"/>
    <w:rsid w:val="00F57C8C"/>
    <w:rsid w:val="00F707F1"/>
    <w:rsid w:val="00F77C77"/>
    <w:rsid w:val="00F96727"/>
    <w:rsid w:val="00F97F4C"/>
    <w:rsid w:val="00FA00C7"/>
    <w:rsid w:val="00FB3C86"/>
    <w:rsid w:val="00FB7614"/>
    <w:rsid w:val="00FD0C1D"/>
    <w:rsid w:val="00FD70DE"/>
    <w:rsid w:val="00FE0386"/>
    <w:rsid w:val="00FE57D9"/>
    <w:rsid w:val="00FF0049"/>
    <w:rsid w:val="00FF09D9"/>
    <w:rsid w:val="00FF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D037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6E37"/>
    <w:rPr>
      <w:sz w:val="24"/>
      <w:szCs w:val="24"/>
    </w:rPr>
  </w:style>
  <w:style w:type="paragraph" w:styleId="Heading1">
    <w:name w:val="heading 1"/>
    <w:basedOn w:val="Normal"/>
    <w:next w:val="Normal"/>
    <w:qFormat/>
    <w:rsid w:val="00776E37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rsid w:val="00776E37"/>
    <w:pPr>
      <w:keepNext/>
      <w:jc w:val="right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776E37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776E37"/>
    <w:pPr>
      <w:keepNext/>
      <w:jc w:val="both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776E37"/>
    <w:pPr>
      <w:keepNext/>
      <w:jc w:val="center"/>
      <w:outlineLvl w:val="4"/>
    </w:pPr>
    <w:rPr>
      <w:b/>
      <w:bCs/>
      <w:sz w:val="38"/>
      <w:u w:val="single"/>
    </w:rPr>
  </w:style>
  <w:style w:type="paragraph" w:styleId="Heading6">
    <w:name w:val="heading 6"/>
    <w:basedOn w:val="Normal"/>
    <w:next w:val="Normal"/>
    <w:qFormat/>
    <w:rsid w:val="00776E37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76E37"/>
    <w:pPr>
      <w:jc w:val="center"/>
    </w:pPr>
    <w:rPr>
      <w:rFonts w:ascii="Garamond" w:hAnsi="Garamond"/>
      <w:sz w:val="32"/>
    </w:rPr>
  </w:style>
  <w:style w:type="paragraph" w:styleId="Subtitle">
    <w:name w:val="Subtitle"/>
    <w:basedOn w:val="Normal"/>
    <w:qFormat/>
    <w:rsid w:val="00776E37"/>
    <w:pPr>
      <w:jc w:val="center"/>
    </w:pPr>
    <w:rPr>
      <w:rFonts w:ascii="Garamond" w:hAnsi="Garamond"/>
      <w:sz w:val="28"/>
    </w:rPr>
  </w:style>
  <w:style w:type="paragraph" w:styleId="Header">
    <w:name w:val="header"/>
    <w:basedOn w:val="Normal"/>
    <w:rsid w:val="00776E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76E37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76E37"/>
    <w:pPr>
      <w:jc w:val="both"/>
    </w:pPr>
  </w:style>
  <w:style w:type="paragraph" w:styleId="BalloonText">
    <w:name w:val="Balloon Text"/>
    <w:basedOn w:val="Normal"/>
    <w:semiHidden/>
    <w:rsid w:val="00776E3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776E37"/>
    <w:rPr>
      <w:color w:val="800080"/>
      <w:u w:val="single"/>
    </w:rPr>
  </w:style>
  <w:style w:type="paragraph" w:styleId="HTMLPreformatted">
    <w:name w:val="HTML Preformatted"/>
    <w:basedOn w:val="Normal"/>
    <w:rsid w:val="00776E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776E37"/>
    <w:rPr>
      <w:rFonts w:ascii="Courier New" w:eastAsia="Times New Roman" w:hAnsi="Courier New" w:cs="Courier New" w:hint="default"/>
      <w:sz w:val="20"/>
      <w:szCs w:val="20"/>
    </w:rPr>
  </w:style>
  <w:style w:type="character" w:styleId="Hyperlink">
    <w:name w:val="Hyperlink"/>
    <w:basedOn w:val="DefaultParagraphFont"/>
    <w:rsid w:val="00776E37"/>
    <w:rPr>
      <w:color w:val="0000FF"/>
      <w:u w:val="single"/>
    </w:rPr>
  </w:style>
  <w:style w:type="paragraph" w:customStyle="1" w:styleId="Zakaria">
    <w:name w:val="Zakaria"/>
    <w:basedOn w:val="Title"/>
    <w:rsid w:val="00A44FC6"/>
    <w:pPr>
      <w:autoSpaceDE w:val="0"/>
      <w:autoSpaceDN w:val="0"/>
      <w:adjustRightInd w:val="0"/>
    </w:pPr>
    <w:rPr>
      <w:rFonts w:ascii="Comic Sans MS" w:hAnsi="Comic Sans MS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61E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3DB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523CF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293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4238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6E37"/>
    <w:rPr>
      <w:sz w:val="24"/>
      <w:szCs w:val="24"/>
    </w:rPr>
  </w:style>
  <w:style w:type="paragraph" w:styleId="Heading1">
    <w:name w:val="heading 1"/>
    <w:basedOn w:val="Normal"/>
    <w:next w:val="Normal"/>
    <w:qFormat/>
    <w:rsid w:val="00776E37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rsid w:val="00776E37"/>
    <w:pPr>
      <w:keepNext/>
      <w:jc w:val="right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776E37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776E37"/>
    <w:pPr>
      <w:keepNext/>
      <w:jc w:val="both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776E37"/>
    <w:pPr>
      <w:keepNext/>
      <w:jc w:val="center"/>
      <w:outlineLvl w:val="4"/>
    </w:pPr>
    <w:rPr>
      <w:b/>
      <w:bCs/>
      <w:sz w:val="38"/>
      <w:u w:val="single"/>
    </w:rPr>
  </w:style>
  <w:style w:type="paragraph" w:styleId="Heading6">
    <w:name w:val="heading 6"/>
    <w:basedOn w:val="Normal"/>
    <w:next w:val="Normal"/>
    <w:qFormat/>
    <w:rsid w:val="00776E37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76E37"/>
    <w:pPr>
      <w:jc w:val="center"/>
    </w:pPr>
    <w:rPr>
      <w:rFonts w:ascii="Garamond" w:hAnsi="Garamond"/>
      <w:sz w:val="32"/>
    </w:rPr>
  </w:style>
  <w:style w:type="paragraph" w:styleId="Subtitle">
    <w:name w:val="Subtitle"/>
    <w:basedOn w:val="Normal"/>
    <w:qFormat/>
    <w:rsid w:val="00776E37"/>
    <w:pPr>
      <w:jc w:val="center"/>
    </w:pPr>
    <w:rPr>
      <w:rFonts w:ascii="Garamond" w:hAnsi="Garamond"/>
      <w:sz w:val="28"/>
    </w:rPr>
  </w:style>
  <w:style w:type="paragraph" w:styleId="Header">
    <w:name w:val="header"/>
    <w:basedOn w:val="Normal"/>
    <w:rsid w:val="00776E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76E37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76E37"/>
    <w:pPr>
      <w:jc w:val="both"/>
    </w:pPr>
  </w:style>
  <w:style w:type="paragraph" w:styleId="BalloonText">
    <w:name w:val="Balloon Text"/>
    <w:basedOn w:val="Normal"/>
    <w:semiHidden/>
    <w:rsid w:val="00776E3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776E37"/>
    <w:rPr>
      <w:color w:val="800080"/>
      <w:u w:val="single"/>
    </w:rPr>
  </w:style>
  <w:style w:type="paragraph" w:styleId="HTMLPreformatted">
    <w:name w:val="HTML Preformatted"/>
    <w:basedOn w:val="Normal"/>
    <w:rsid w:val="00776E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776E37"/>
    <w:rPr>
      <w:rFonts w:ascii="Courier New" w:eastAsia="Times New Roman" w:hAnsi="Courier New" w:cs="Courier New" w:hint="default"/>
      <w:sz w:val="20"/>
      <w:szCs w:val="20"/>
    </w:rPr>
  </w:style>
  <w:style w:type="character" w:styleId="Hyperlink">
    <w:name w:val="Hyperlink"/>
    <w:basedOn w:val="DefaultParagraphFont"/>
    <w:rsid w:val="00776E37"/>
    <w:rPr>
      <w:color w:val="0000FF"/>
      <w:u w:val="single"/>
    </w:rPr>
  </w:style>
  <w:style w:type="paragraph" w:customStyle="1" w:styleId="Zakaria">
    <w:name w:val="Zakaria"/>
    <w:basedOn w:val="Title"/>
    <w:rsid w:val="00A44FC6"/>
    <w:pPr>
      <w:autoSpaceDE w:val="0"/>
      <w:autoSpaceDN w:val="0"/>
      <w:adjustRightInd w:val="0"/>
    </w:pPr>
    <w:rPr>
      <w:rFonts w:ascii="Comic Sans MS" w:hAnsi="Comic Sans MS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61E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3DB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523CF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293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423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5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9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83737-BF5E-4274-822F-514FD7F3E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Institute of Information Technology</vt:lpstr>
    </vt:vector>
  </TitlesOfParts>
  <Company>ciit</Company>
  <LinksUpToDate>false</LinksUpToDate>
  <CharactersWithSpaces>25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Institute of Information Technology</dc:title>
  <dc:subject/>
  <dc:creator>saghir</dc:creator>
  <cp:keywords/>
  <dc:description/>
  <cp:lastModifiedBy>MyUserName</cp:lastModifiedBy>
  <cp:revision>79</cp:revision>
  <cp:lastPrinted>2014-02-25T09:02:00Z</cp:lastPrinted>
  <dcterms:created xsi:type="dcterms:W3CDTF">2018-10-25T05:07:00Z</dcterms:created>
  <dcterms:modified xsi:type="dcterms:W3CDTF">2019-12-31T09:07:00Z</dcterms:modified>
</cp:coreProperties>
</file>